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802D4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94D6C">
        <w:rPr>
          <w:rFonts w:eastAsia="Times New Roman" w:cstheme="minorHAnsi"/>
          <w:b/>
        </w:rPr>
        <w:t>68594</w:t>
      </w:r>
    </w:p>
    <w:p w14:paraId="2F6924E5" w14:textId="322CBCA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94D6C">
        <w:rPr>
          <w:rFonts w:eastAsia="Times New Roman" w:cstheme="minorHAnsi"/>
          <w:b/>
        </w:rPr>
        <w:t>Pallavi Sharma</w:t>
      </w:r>
    </w:p>
    <w:p w14:paraId="6FB9233B" w14:textId="79AC6F5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94D6C" w:rsidRPr="00924C7E">
          <w:rPr>
            <w:rStyle w:val="Hyperlink"/>
            <w:rFonts w:eastAsia="Times New Roman" w:cstheme="minorHAnsi"/>
            <w:b/>
          </w:rPr>
          <w:t>https://review.jove.com/account/file-uploader?src=2097154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D333BFA" w14:textId="77777777" w:rsidR="00C94D6C" w:rsidRPr="00210EF2" w:rsidRDefault="004E0C5A" w:rsidP="00C94D6C">
      <w:pPr>
        <w:pStyle w:val="NormalWeb"/>
        <w:spacing w:before="0" w:beforeAutospacing="0" w:after="0" w:afterAutospacing="0"/>
        <w:jc w:val="both"/>
        <w:rPr>
          <w:rFonts w:asciiTheme="majorHAnsi" w:hAnsiTheme="majorHAnsi" w:cstheme="majorHAnsi"/>
        </w:rPr>
      </w:pPr>
      <w:r w:rsidRPr="00B07A3B">
        <w:rPr>
          <w:rFonts w:cstheme="minorHAnsi"/>
          <w:b/>
          <w:sz w:val="32"/>
          <w:szCs w:val="32"/>
        </w:rPr>
        <w:t>Title:</w:t>
      </w:r>
      <w:r w:rsidRPr="00B07A3B">
        <w:rPr>
          <w:rFonts w:cstheme="minorHAnsi"/>
          <w:b/>
        </w:rPr>
        <w:t xml:space="preserve"> </w:t>
      </w:r>
      <w:r w:rsidR="00C94D6C" w:rsidRPr="00C94D6C">
        <w:rPr>
          <w:rFonts w:asciiTheme="majorHAnsi" w:hAnsiTheme="majorHAnsi" w:cstheme="majorHAnsi"/>
          <w:b/>
          <w:bCs/>
          <w:sz w:val="32"/>
          <w:szCs w:val="32"/>
        </w:rPr>
        <w:t>A Liposome Membrane Permeability Assay for Investigating the Effects of Phosphatidylinositol Phosphate Groups on Membranotropic Action of Venom PLA₂</w:t>
      </w:r>
    </w:p>
    <w:p w14:paraId="30BC7CCC" w14:textId="2190AE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3EDC1E0" w14:textId="77777777" w:rsidR="00C94D6C" w:rsidRPr="00C94D6C" w:rsidRDefault="00C94D6C" w:rsidP="00C94D6C">
      <w:pPr>
        <w:rPr>
          <w:rFonts w:asciiTheme="majorHAnsi" w:hAnsiTheme="majorHAnsi" w:cstheme="majorHAnsi"/>
          <w:sz w:val="28"/>
          <w:szCs w:val="28"/>
        </w:rPr>
      </w:pPr>
      <w:proofErr w:type="spellStart"/>
      <w:r w:rsidRPr="00C94D6C">
        <w:rPr>
          <w:rFonts w:asciiTheme="majorHAnsi" w:hAnsiTheme="majorHAnsi" w:cstheme="majorHAnsi"/>
          <w:sz w:val="28"/>
          <w:szCs w:val="28"/>
        </w:rPr>
        <w:t>Zhuoyan</w:t>
      </w:r>
      <w:proofErr w:type="spellEnd"/>
      <w:r w:rsidRPr="00C94D6C">
        <w:rPr>
          <w:rFonts w:asciiTheme="majorHAnsi" w:hAnsiTheme="majorHAnsi" w:cstheme="majorHAnsi"/>
          <w:sz w:val="28"/>
          <w:szCs w:val="28"/>
        </w:rPr>
        <w:t xml:space="preserve"> Zeng</w:t>
      </w: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C94D6C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C94D6C">
        <w:rPr>
          <w:rFonts w:asciiTheme="majorHAnsi" w:hAnsiTheme="majorHAnsi" w:cstheme="majorHAnsi"/>
          <w:sz w:val="28"/>
          <w:szCs w:val="28"/>
        </w:rPr>
        <w:t>Mingsi</w:t>
      </w:r>
      <w:proofErr w:type="spellEnd"/>
      <w:r w:rsidRPr="00C94D6C">
        <w:rPr>
          <w:rFonts w:asciiTheme="majorHAnsi" w:hAnsiTheme="majorHAnsi" w:cstheme="majorHAnsi"/>
          <w:sz w:val="28"/>
          <w:szCs w:val="28"/>
        </w:rPr>
        <w:t xml:space="preserve"> Wei</w:t>
      </w: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C94D6C">
        <w:rPr>
          <w:rFonts w:asciiTheme="majorHAnsi" w:hAnsiTheme="majorHAnsi" w:cstheme="majorHAnsi"/>
          <w:sz w:val="28"/>
          <w:szCs w:val="28"/>
        </w:rPr>
        <w:t>, Kaixin Zheng</w:t>
      </w: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C94D6C">
        <w:rPr>
          <w:rFonts w:asciiTheme="majorHAnsi" w:hAnsiTheme="majorHAnsi" w:cstheme="majorHAnsi"/>
          <w:sz w:val="28"/>
          <w:szCs w:val="28"/>
        </w:rPr>
        <w:t>, Zimu Zhou</w:t>
      </w: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C94D6C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C94D6C">
        <w:rPr>
          <w:rFonts w:asciiTheme="majorHAnsi" w:hAnsiTheme="majorHAnsi" w:cstheme="majorHAnsi"/>
          <w:sz w:val="28"/>
          <w:szCs w:val="28"/>
        </w:rPr>
        <w:t>Shuhao</w:t>
      </w:r>
      <w:proofErr w:type="spellEnd"/>
      <w:r w:rsidRPr="00C94D6C">
        <w:rPr>
          <w:rFonts w:asciiTheme="majorHAnsi" w:hAnsiTheme="majorHAnsi" w:cstheme="majorHAnsi"/>
          <w:sz w:val="28"/>
          <w:szCs w:val="28"/>
        </w:rPr>
        <w:t xml:space="preserve"> Zhang</w:t>
      </w: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C94D6C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C94D6C">
        <w:rPr>
          <w:rFonts w:asciiTheme="majorHAnsi" w:hAnsiTheme="majorHAnsi" w:cstheme="majorHAnsi"/>
          <w:sz w:val="28"/>
          <w:szCs w:val="28"/>
        </w:rPr>
        <w:t>Yanglin</w:t>
      </w:r>
      <w:proofErr w:type="spellEnd"/>
      <w:r w:rsidRPr="00C94D6C">
        <w:rPr>
          <w:rFonts w:asciiTheme="majorHAnsi" w:hAnsiTheme="majorHAnsi" w:cstheme="majorHAnsi"/>
          <w:sz w:val="28"/>
          <w:szCs w:val="28"/>
        </w:rPr>
        <w:t xml:space="preserve"> Guo</w:t>
      </w: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C94D6C">
        <w:rPr>
          <w:rFonts w:asciiTheme="majorHAnsi" w:hAnsiTheme="majorHAnsi" w:cstheme="majorHAnsi"/>
          <w:sz w:val="28"/>
          <w:szCs w:val="28"/>
        </w:rPr>
        <w:t>, Yuri N. Utkin</w:t>
      </w: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C94D6C">
        <w:rPr>
          <w:rFonts w:asciiTheme="majorHAnsi" w:hAnsiTheme="majorHAnsi" w:cstheme="majorHAnsi"/>
          <w:sz w:val="28"/>
          <w:szCs w:val="28"/>
        </w:rPr>
        <w:t>, Ruben K. Dagda</w:t>
      </w: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C94D6C">
        <w:rPr>
          <w:rFonts w:asciiTheme="majorHAnsi" w:hAnsiTheme="majorHAnsi" w:cstheme="majorHAnsi"/>
          <w:sz w:val="28"/>
          <w:szCs w:val="28"/>
        </w:rPr>
        <w:t>, Edward S. Gasanoff</w:t>
      </w: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 xml:space="preserve">1,4   </w:t>
      </w:r>
    </w:p>
    <w:p w14:paraId="53336E23" w14:textId="77777777" w:rsidR="00C94D6C" w:rsidRPr="00C94D6C" w:rsidRDefault="00C94D6C" w:rsidP="00C94D6C">
      <w:pPr>
        <w:rPr>
          <w:rFonts w:asciiTheme="majorHAnsi" w:hAnsiTheme="majorHAnsi" w:cstheme="majorHAnsi"/>
          <w:sz w:val="28"/>
          <w:szCs w:val="28"/>
        </w:rPr>
      </w:pPr>
    </w:p>
    <w:p w14:paraId="771524A8" w14:textId="73835BF0" w:rsidR="00C94D6C" w:rsidRPr="00C94D6C" w:rsidRDefault="00C94D6C" w:rsidP="00C94D6C">
      <w:pPr>
        <w:rPr>
          <w:rFonts w:asciiTheme="majorHAnsi" w:hAnsiTheme="majorHAnsi" w:cstheme="majorHAnsi"/>
          <w:sz w:val="28"/>
          <w:szCs w:val="28"/>
        </w:rPr>
      </w:pP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 xml:space="preserve">1 </w:t>
      </w:r>
      <w:r w:rsidRPr="00C94D6C">
        <w:rPr>
          <w:rFonts w:asciiTheme="majorHAnsi" w:hAnsiTheme="majorHAnsi" w:cstheme="majorHAnsi"/>
          <w:sz w:val="28"/>
          <w:szCs w:val="28"/>
        </w:rPr>
        <w:t>Advanced STEM Research Center, Beijing Chaoyang KaiWen Academy</w:t>
      </w:r>
    </w:p>
    <w:p w14:paraId="012C291C" w14:textId="116B0DBC" w:rsidR="00C94D6C" w:rsidRPr="00C94D6C" w:rsidRDefault="00C94D6C" w:rsidP="00C94D6C">
      <w:pPr>
        <w:pStyle w:val="Default"/>
        <w:ind w:right="-279"/>
        <w:jc w:val="both"/>
        <w:rPr>
          <w:rFonts w:asciiTheme="majorHAnsi" w:hAnsiTheme="majorHAnsi" w:cstheme="majorHAnsi"/>
          <w:color w:val="auto"/>
          <w:sz w:val="28"/>
          <w:szCs w:val="28"/>
        </w:rPr>
      </w:pPr>
      <w:r w:rsidRPr="00C94D6C">
        <w:rPr>
          <w:rFonts w:asciiTheme="majorHAnsi" w:hAnsiTheme="majorHAnsi" w:cstheme="majorHAnsi"/>
          <w:color w:val="auto"/>
          <w:sz w:val="28"/>
          <w:szCs w:val="28"/>
          <w:vertAlign w:val="superscript"/>
        </w:rPr>
        <w:t xml:space="preserve">2 </w:t>
      </w:r>
      <w:proofErr w:type="spellStart"/>
      <w:r w:rsidRPr="00C94D6C">
        <w:rPr>
          <w:rFonts w:asciiTheme="majorHAnsi" w:hAnsiTheme="majorHAnsi" w:cstheme="majorHAnsi"/>
          <w:color w:val="auto"/>
          <w:sz w:val="28"/>
          <w:szCs w:val="28"/>
        </w:rPr>
        <w:t>Shemyakin</w:t>
      </w:r>
      <w:proofErr w:type="spellEnd"/>
      <w:r w:rsidRPr="00C94D6C">
        <w:rPr>
          <w:rFonts w:asciiTheme="majorHAnsi" w:hAnsiTheme="majorHAnsi" w:cstheme="majorHAnsi"/>
          <w:color w:val="auto"/>
          <w:sz w:val="28"/>
          <w:szCs w:val="28"/>
        </w:rPr>
        <w:t>–Ovchinnikov Institute of Bioorganic Chemistry, Russian Academy of Sciences</w:t>
      </w:r>
    </w:p>
    <w:p w14:paraId="1631D630" w14:textId="52FAAF66" w:rsidR="00C94D6C" w:rsidRPr="00C94D6C" w:rsidRDefault="00C94D6C" w:rsidP="00C94D6C">
      <w:pPr>
        <w:rPr>
          <w:rFonts w:asciiTheme="majorHAnsi" w:hAnsiTheme="majorHAnsi" w:cstheme="majorHAnsi"/>
          <w:sz w:val="28"/>
          <w:szCs w:val="28"/>
        </w:rPr>
      </w:pP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 xml:space="preserve">3 </w:t>
      </w:r>
      <w:r w:rsidRPr="00C94D6C">
        <w:rPr>
          <w:rFonts w:asciiTheme="majorHAnsi" w:hAnsiTheme="majorHAnsi" w:cstheme="majorHAnsi"/>
          <w:sz w:val="28"/>
          <w:szCs w:val="28"/>
        </w:rPr>
        <w:t>University of Nevada Reno, Department of Pharmacology</w:t>
      </w:r>
    </w:p>
    <w:p w14:paraId="10F2C011" w14:textId="7627CE8B" w:rsidR="00C94D6C" w:rsidRPr="00C94D6C" w:rsidRDefault="00C94D6C" w:rsidP="00C94D6C">
      <w:pPr>
        <w:rPr>
          <w:rFonts w:asciiTheme="majorHAnsi" w:hAnsiTheme="majorHAnsi" w:cstheme="majorHAnsi"/>
          <w:sz w:val="28"/>
          <w:szCs w:val="28"/>
        </w:rPr>
      </w:pPr>
      <w:r w:rsidRPr="00C94D6C">
        <w:rPr>
          <w:rFonts w:asciiTheme="majorHAnsi" w:hAnsiTheme="majorHAnsi" w:cstheme="majorHAnsi"/>
          <w:sz w:val="28"/>
          <w:szCs w:val="28"/>
          <w:vertAlign w:val="superscript"/>
        </w:rPr>
        <w:t xml:space="preserve">4 </w:t>
      </w:r>
      <w:proofErr w:type="spellStart"/>
      <w:r w:rsidRPr="00C94D6C">
        <w:rPr>
          <w:rFonts w:asciiTheme="majorHAnsi" w:hAnsiTheme="majorHAnsi" w:cstheme="majorHAnsi"/>
          <w:sz w:val="28"/>
          <w:szCs w:val="28"/>
        </w:rPr>
        <w:t>Belozersky</w:t>
      </w:r>
      <w:proofErr w:type="spellEnd"/>
      <w:r w:rsidRPr="00C94D6C">
        <w:rPr>
          <w:rFonts w:asciiTheme="majorHAnsi" w:hAnsiTheme="majorHAnsi" w:cstheme="majorHAnsi"/>
          <w:sz w:val="28"/>
          <w:szCs w:val="28"/>
        </w:rPr>
        <w:t xml:space="preserve"> Institute of Physico-Chemical Biology, M. V. Lomonosov Moscow State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A0BB8A7" w14:textId="77777777" w:rsidR="00C94D6C" w:rsidRPr="00210EF2" w:rsidRDefault="00C94D6C" w:rsidP="00C94D6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</w:rPr>
      </w:pPr>
      <w:bookmarkStart w:id="0" w:name="_Hlk25233958"/>
      <w:r w:rsidRPr="00210EF2">
        <w:rPr>
          <w:rFonts w:asciiTheme="majorHAnsi" w:hAnsiTheme="majorHAnsi" w:cstheme="majorHAnsi"/>
        </w:rPr>
        <w:t>Edward S. Gasanoff</w:t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  <w:t>edward.gasanoff@cy.kaiwenacademy.cn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5721B710" w:rsidR="003B5E26" w:rsidRPr="00C94D6C" w:rsidRDefault="00C94D6C" w:rsidP="00C94D6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</w:rPr>
      </w:pPr>
      <w:r w:rsidRPr="00210EF2">
        <w:rPr>
          <w:rFonts w:asciiTheme="majorHAnsi" w:hAnsiTheme="majorHAnsi" w:cstheme="majorHAnsi"/>
        </w:rPr>
        <w:t>Edward S. Gasanoff</w:t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  <w:t>edward.gasanoff@cy.kaiwenacademy.cn</w:t>
      </w:r>
    </w:p>
    <w:p w14:paraId="16C66FF2" w14:textId="77777777" w:rsidR="00C94D6C" w:rsidRPr="00210EF2" w:rsidRDefault="00C94D6C" w:rsidP="00C94D6C">
      <w:pPr>
        <w:rPr>
          <w:rFonts w:asciiTheme="majorHAnsi" w:hAnsiTheme="majorHAnsi" w:cstheme="majorHAnsi"/>
          <w:lang w:val="es-MX"/>
        </w:rPr>
      </w:pPr>
      <w:r w:rsidRPr="00210EF2">
        <w:rPr>
          <w:rFonts w:asciiTheme="majorHAnsi" w:hAnsiTheme="majorHAnsi" w:cstheme="majorHAnsi"/>
          <w:lang w:val="es-MX"/>
        </w:rPr>
        <w:t>Zhuoyan Zeng</w:t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  <w:t>1704030012@cy.kaiwenacademy.cn</w:t>
      </w:r>
    </w:p>
    <w:p w14:paraId="55C15BB2" w14:textId="77777777" w:rsidR="00C94D6C" w:rsidRPr="00210EF2" w:rsidRDefault="00C94D6C" w:rsidP="00C94D6C">
      <w:pPr>
        <w:rPr>
          <w:rFonts w:asciiTheme="majorHAnsi" w:hAnsiTheme="majorHAnsi" w:cstheme="majorHAnsi"/>
          <w:lang w:val="es-MX"/>
        </w:rPr>
      </w:pPr>
      <w:r w:rsidRPr="00210EF2">
        <w:rPr>
          <w:rFonts w:asciiTheme="majorHAnsi" w:hAnsiTheme="majorHAnsi" w:cstheme="majorHAnsi"/>
          <w:lang w:val="es-MX"/>
        </w:rPr>
        <w:t>Mingsi Wei</w:t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  <w:t>2108260100@cy.kaiwenacademy.cn</w:t>
      </w:r>
    </w:p>
    <w:p w14:paraId="75E7B21F" w14:textId="77777777" w:rsidR="00C94D6C" w:rsidRPr="00210EF2" w:rsidRDefault="00C94D6C" w:rsidP="00C94D6C">
      <w:pPr>
        <w:rPr>
          <w:rFonts w:asciiTheme="majorHAnsi" w:hAnsiTheme="majorHAnsi" w:cstheme="majorHAnsi"/>
        </w:rPr>
      </w:pPr>
      <w:r w:rsidRPr="00210EF2">
        <w:rPr>
          <w:rFonts w:asciiTheme="majorHAnsi" w:hAnsiTheme="majorHAnsi" w:cstheme="majorHAnsi"/>
        </w:rPr>
        <w:t>Kaixin Zheng</w:t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  <w:t>1901270036@cy.kaiwenacademy.cn</w:t>
      </w:r>
    </w:p>
    <w:p w14:paraId="54A95622" w14:textId="77777777" w:rsidR="00C94D6C" w:rsidRPr="00210EF2" w:rsidRDefault="00C94D6C" w:rsidP="00C94D6C">
      <w:pPr>
        <w:rPr>
          <w:rFonts w:asciiTheme="majorHAnsi" w:hAnsiTheme="majorHAnsi" w:cstheme="majorHAnsi"/>
        </w:rPr>
      </w:pPr>
      <w:r w:rsidRPr="00210EF2">
        <w:rPr>
          <w:rFonts w:asciiTheme="majorHAnsi" w:hAnsiTheme="majorHAnsi" w:cstheme="majorHAnsi"/>
        </w:rPr>
        <w:t>Zimu Zhou</w:t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  <w:t>1906270047@cy.kaiwenacademy.cn</w:t>
      </w:r>
    </w:p>
    <w:p w14:paraId="7F5A2E64" w14:textId="77777777" w:rsidR="00C94D6C" w:rsidRPr="00210EF2" w:rsidRDefault="00C94D6C" w:rsidP="00C94D6C">
      <w:pPr>
        <w:rPr>
          <w:rFonts w:asciiTheme="majorHAnsi" w:hAnsiTheme="majorHAnsi" w:cstheme="majorHAnsi"/>
        </w:rPr>
      </w:pPr>
      <w:proofErr w:type="spellStart"/>
      <w:r w:rsidRPr="00210EF2">
        <w:rPr>
          <w:rFonts w:asciiTheme="majorHAnsi" w:hAnsiTheme="majorHAnsi" w:cstheme="majorHAnsi"/>
        </w:rPr>
        <w:t>Shuhao</w:t>
      </w:r>
      <w:proofErr w:type="spellEnd"/>
      <w:r w:rsidRPr="00210EF2">
        <w:rPr>
          <w:rFonts w:asciiTheme="majorHAnsi" w:hAnsiTheme="majorHAnsi" w:cstheme="majorHAnsi"/>
        </w:rPr>
        <w:t xml:space="preserve"> Zhang</w:t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  <w:t>1806040018@cy.kaiwenacademy.cn</w:t>
      </w:r>
    </w:p>
    <w:p w14:paraId="41B29C94" w14:textId="77777777" w:rsidR="00C94D6C" w:rsidRPr="00210EF2" w:rsidRDefault="00C94D6C" w:rsidP="00C94D6C">
      <w:pPr>
        <w:rPr>
          <w:rFonts w:asciiTheme="majorHAnsi" w:hAnsiTheme="majorHAnsi" w:cstheme="majorHAnsi"/>
        </w:rPr>
      </w:pPr>
      <w:proofErr w:type="spellStart"/>
      <w:r w:rsidRPr="00210EF2">
        <w:rPr>
          <w:rFonts w:asciiTheme="majorHAnsi" w:hAnsiTheme="majorHAnsi" w:cstheme="majorHAnsi"/>
        </w:rPr>
        <w:t>Yanglin</w:t>
      </w:r>
      <w:proofErr w:type="spellEnd"/>
      <w:r w:rsidRPr="00210EF2">
        <w:rPr>
          <w:rFonts w:asciiTheme="majorHAnsi" w:hAnsiTheme="majorHAnsi" w:cstheme="majorHAnsi"/>
        </w:rPr>
        <w:t xml:space="preserve"> Guo</w:t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</w:r>
      <w:r w:rsidRPr="00210EF2">
        <w:rPr>
          <w:rFonts w:asciiTheme="majorHAnsi" w:hAnsiTheme="majorHAnsi" w:cstheme="majorHAnsi"/>
        </w:rPr>
        <w:tab/>
        <w:t>Lindsay.guo@cy.kaiwenacademy.cn</w:t>
      </w:r>
    </w:p>
    <w:p w14:paraId="7C2DA31E" w14:textId="77777777" w:rsidR="00C94D6C" w:rsidRPr="00210EF2" w:rsidRDefault="00C94D6C" w:rsidP="00C94D6C">
      <w:pPr>
        <w:rPr>
          <w:rFonts w:asciiTheme="majorHAnsi" w:hAnsiTheme="majorHAnsi" w:cstheme="majorHAnsi"/>
          <w:lang w:val="es-MX"/>
        </w:rPr>
      </w:pPr>
      <w:r w:rsidRPr="00210EF2">
        <w:rPr>
          <w:rFonts w:asciiTheme="majorHAnsi" w:hAnsiTheme="majorHAnsi" w:cstheme="majorHAnsi"/>
          <w:lang w:val="es-MX"/>
        </w:rPr>
        <w:t>Yuri N. Utkin</w:t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hyperlink r:id="rId8" w:history="1">
        <w:r w:rsidRPr="00210EF2">
          <w:rPr>
            <w:rStyle w:val="Hyperlink"/>
            <w:rFonts w:asciiTheme="majorHAnsi" w:hAnsiTheme="majorHAnsi" w:cstheme="majorHAnsi"/>
            <w:color w:val="auto"/>
            <w:lang w:val="es-MX"/>
          </w:rPr>
          <w:t>utkin@ibch.ru</w:t>
        </w:r>
      </w:hyperlink>
    </w:p>
    <w:p w14:paraId="7DD7AF6E" w14:textId="77777777" w:rsidR="00C94D6C" w:rsidRPr="00210EF2" w:rsidRDefault="00C94D6C" w:rsidP="00C94D6C">
      <w:pPr>
        <w:rPr>
          <w:rFonts w:asciiTheme="majorHAnsi" w:hAnsiTheme="majorHAnsi" w:cstheme="majorHAnsi"/>
          <w:lang w:val="es-MX"/>
        </w:rPr>
      </w:pPr>
      <w:r w:rsidRPr="00210EF2">
        <w:rPr>
          <w:rFonts w:asciiTheme="majorHAnsi" w:hAnsiTheme="majorHAnsi" w:cstheme="majorHAnsi"/>
          <w:lang w:val="es-MX"/>
        </w:rPr>
        <w:t>Ruben K. Dagda</w:t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210EF2">
        <w:rPr>
          <w:rFonts w:asciiTheme="majorHAnsi" w:hAnsiTheme="majorHAnsi" w:cstheme="majorHAnsi"/>
          <w:lang w:val="es-MX"/>
        </w:rPr>
        <w:tab/>
      </w:r>
      <w:r w:rsidRPr="006561BE">
        <w:rPr>
          <w:rFonts w:asciiTheme="majorHAnsi" w:hAnsiTheme="majorHAnsi" w:cstheme="majorHAnsi"/>
          <w:lang w:val="es-MX"/>
        </w:rPr>
        <w:t>rdagda@med.unr.edu</w:t>
      </w:r>
    </w:p>
    <w:p w14:paraId="5A2BE33C" w14:textId="77777777" w:rsidR="001E230F" w:rsidRPr="006561BE" w:rsidRDefault="001E230F" w:rsidP="009A0E7C">
      <w:pPr>
        <w:outlineLvl w:val="0"/>
        <w:rPr>
          <w:rFonts w:cstheme="minorHAnsi"/>
          <w:b/>
          <w:sz w:val="22"/>
          <w:szCs w:val="22"/>
          <w:lang w:val="es-MX"/>
        </w:rPr>
      </w:pPr>
    </w:p>
    <w:p w14:paraId="60B95108" w14:textId="77777777" w:rsidR="00C70C90" w:rsidRPr="006561BE" w:rsidRDefault="00C70C90">
      <w:pPr>
        <w:rPr>
          <w:rFonts w:cstheme="minorHAnsi"/>
          <w:b/>
          <w:sz w:val="22"/>
          <w:szCs w:val="22"/>
          <w:lang w:val="es-MX"/>
        </w:rPr>
      </w:pPr>
      <w:r w:rsidRPr="006561BE">
        <w:rPr>
          <w:rFonts w:cstheme="minorHAnsi"/>
          <w:b/>
          <w:sz w:val="22"/>
          <w:szCs w:val="22"/>
          <w:lang w:val="es-MX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6251A1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936A5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7BC9A250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97F74EC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8543A">
        <w:rPr>
          <w:rFonts w:eastAsia="Times New Roman" w:cstheme="minorHAnsi"/>
          <w:b/>
          <w:bCs/>
        </w:rPr>
        <w:t>Yes</w:t>
      </w:r>
    </w:p>
    <w:p w14:paraId="63B790BB" w14:textId="77777777" w:rsidR="00492094" w:rsidRPr="0018543A" w:rsidRDefault="00492094" w:rsidP="005F1ADF">
      <w:pPr>
        <w:spacing w:before="120"/>
        <w:ind w:left="216" w:hanging="216"/>
        <w:rPr>
          <w:rFonts w:eastAsia="Times New Roman" w:cstheme="minorHAnsi"/>
        </w:rPr>
      </w:pPr>
    </w:p>
    <w:p w14:paraId="7A03162F" w14:textId="4EAA1F4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8543A">
        <w:rPr>
          <w:rFonts w:eastAsia="Times New Roman" w:cstheme="minorHAnsi"/>
          <w:b/>
          <w:bCs/>
        </w:rPr>
        <w:t>Yes</w:t>
      </w:r>
    </w:p>
    <w:p w14:paraId="63770740" w14:textId="1B8A122E" w:rsidR="005F1ADF" w:rsidRDefault="00492094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The</w:t>
      </w:r>
      <w:r w:rsidR="0018543A">
        <w:rPr>
          <w:rFonts w:eastAsia="Times New Roman" w:cstheme="minorHAnsi"/>
        </w:rPr>
        <w:t xml:space="preserve"> distance between Beijing, China and Reno, NV, USA. Filming will be done only in Beijing and OBS film recording will be done in Reno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629A54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21C98">
        <w:rPr>
          <w:rFonts w:cstheme="minorHAnsi"/>
          <w:bCs/>
          <w:sz w:val="22"/>
          <w:szCs w:val="22"/>
        </w:rPr>
        <w:t>23</w:t>
      </w:r>
    </w:p>
    <w:p w14:paraId="5AAC9C6C" w14:textId="7D7E092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21C98">
        <w:rPr>
          <w:rFonts w:cstheme="minorHAnsi"/>
          <w:bCs/>
          <w:sz w:val="22"/>
          <w:szCs w:val="22"/>
        </w:rPr>
        <w:t>5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3C5DBBB" w:rsidR="007D61A8" w:rsidRPr="00492094" w:rsidRDefault="00A9597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9597D">
        <w:rPr>
          <w:rFonts w:ascii="Calibri" w:hAnsi="Calibri" w:cstheme="minorHAnsi"/>
          <w:b/>
          <w:color w:val="auto"/>
          <w:u w:val="single"/>
        </w:rPr>
        <w:t>Edward Gasanoff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eastAsiaTheme="minorEastAsia" w:cstheme="minorHAnsi"/>
          <w:color w:val="0F1115"/>
          <w:shd w:val="clear" w:color="auto" w:fill="FFFFFF"/>
        </w:rPr>
        <w:t>In collaborat</w:t>
      </w:r>
      <w:r w:rsidRPr="00917C1E">
        <w:rPr>
          <w:rFonts w:eastAsiaTheme="minorEastAsia" w:cstheme="minorHAnsi"/>
          <w:color w:val="0F1115"/>
          <w:shd w:val="clear" w:color="auto" w:fill="FFFFFF"/>
        </w:rPr>
        <w:t>i</w:t>
      </w:r>
      <w:r>
        <w:rPr>
          <w:rFonts w:eastAsiaTheme="minorEastAsia" w:cstheme="minorHAnsi"/>
          <w:color w:val="0F1115"/>
          <w:shd w:val="clear" w:color="auto" w:fill="FFFFFF"/>
        </w:rPr>
        <w:t>on</w:t>
      </w:r>
      <w:r w:rsidRPr="00917C1E">
        <w:rPr>
          <w:rFonts w:eastAsiaTheme="minorEastAsia" w:cstheme="minorHAnsi"/>
          <w:color w:val="0F1115"/>
          <w:shd w:val="clear" w:color="auto" w:fill="FFFFFF"/>
        </w:rPr>
        <w:t xml:space="preserve"> with Dr. Ruben Dagda, </w:t>
      </w:r>
      <w:r>
        <w:rPr>
          <w:rFonts w:eastAsiaTheme="minorEastAsia" w:cstheme="minorHAnsi"/>
          <w:color w:val="0F1115"/>
          <w:shd w:val="clear" w:color="auto" w:fill="FFFFFF"/>
        </w:rPr>
        <w:t>our research lab</w:t>
      </w:r>
      <w:r w:rsidRPr="00917C1E">
        <w:rPr>
          <w:rFonts w:eastAsiaTheme="minorEastAsia" w:cstheme="minorHAnsi"/>
          <w:color w:val="0F1115"/>
          <w:shd w:val="clear" w:color="auto" w:fill="FFFFFF"/>
        </w:rPr>
        <w:t xml:space="preserve"> seeks the lowest concentration of aberrant phospholipase A</w:t>
      </w:r>
      <w:r w:rsidRPr="00FB66E0">
        <w:rPr>
          <w:rFonts w:eastAsiaTheme="minorEastAsia" w:cstheme="minorHAnsi"/>
          <w:color w:val="0F1115"/>
          <w:shd w:val="clear" w:color="auto" w:fill="FFFFFF"/>
          <w:vertAlign w:val="subscript"/>
        </w:rPr>
        <w:t>2</w:t>
      </w:r>
      <w:r w:rsidRPr="00917C1E">
        <w:rPr>
          <w:rFonts w:eastAsiaTheme="minorEastAsia" w:cstheme="minorHAnsi"/>
          <w:color w:val="0F1115"/>
          <w:shd w:val="clear" w:color="auto" w:fill="FFFFFF"/>
        </w:rPr>
        <w:t xml:space="preserve"> that increases membrane permeability—knowledge that could help treat inflammation-related diseases.</w:t>
      </w:r>
    </w:p>
    <w:p w14:paraId="655FCC44" w14:textId="6866846E" w:rsidR="00492094" w:rsidRPr="00B07A3B" w:rsidRDefault="00492094" w:rsidP="0049209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CE276A" w:rsidRPr="00CE276A">
        <w:rPr>
          <w:rFonts w:ascii="Calibri" w:hAnsi="Calibri" w:cs="Calibri"/>
          <w:i/>
          <w:iCs/>
          <w:color w:val="0070C0"/>
        </w:rPr>
        <w:t>Suggested B-roll: 3.7.3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606B12B9" w:rsidR="007D61A8" w:rsidRPr="00492094" w:rsidRDefault="00A9597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9597D">
        <w:rPr>
          <w:rFonts w:asciiTheme="majorHAnsi" w:hAnsiTheme="majorHAnsi" w:cstheme="majorHAnsi"/>
          <w:b/>
          <w:bCs/>
          <w:color w:val="auto"/>
          <w:u w:val="single"/>
        </w:rPr>
        <w:t>Zimu Zhou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A9597D">
        <w:rPr>
          <w:rFonts w:ascii="Calibri" w:eastAsiaTheme="minorEastAsia" w:hAnsi="Calibri" w:cs="Calibri"/>
          <w:color w:val="0F1115"/>
          <w:shd w:val="clear" w:color="auto" w:fill="FFFFFF"/>
        </w:rPr>
        <w:t xml:space="preserve">Our highly sensitive ligand substitution assay </w:t>
      </w:r>
      <w:r w:rsidR="00CE276A" w:rsidRPr="00A9597D">
        <w:rPr>
          <w:rFonts w:ascii="Calibri" w:eastAsiaTheme="minorEastAsia" w:hAnsi="Calibri" w:cs="Calibri"/>
          <w:color w:val="0F1115"/>
          <w:shd w:val="clear" w:color="auto" w:fill="FFFFFF"/>
        </w:rPr>
        <w:t>allowed us</w:t>
      </w:r>
      <w:r w:rsidRPr="00A9597D">
        <w:rPr>
          <w:rFonts w:ascii="Calibri" w:eastAsiaTheme="minorEastAsia" w:hAnsi="Calibri" w:cs="Calibri"/>
          <w:color w:val="0F1115"/>
          <w:shd w:val="clear" w:color="auto" w:fill="FFFFFF"/>
        </w:rPr>
        <w:t xml:space="preserve"> to establish a difference in activities of aberrant phospholipase A</w:t>
      </w:r>
      <w:r w:rsidRPr="00B23059">
        <w:rPr>
          <w:rFonts w:ascii="Calibri" w:eastAsiaTheme="minorEastAsia" w:hAnsi="Calibri" w:cs="Calibri"/>
          <w:color w:val="0F1115"/>
          <w:shd w:val="clear" w:color="auto" w:fill="FFFFFF"/>
          <w:vertAlign w:val="subscript"/>
        </w:rPr>
        <w:t>2</w:t>
      </w:r>
      <w:r w:rsidRPr="00A9597D">
        <w:rPr>
          <w:rFonts w:ascii="Calibri" w:eastAsiaTheme="minorEastAsia" w:hAnsi="Calibri" w:cs="Calibri"/>
          <w:color w:val="0F1115"/>
          <w:shd w:val="clear" w:color="auto" w:fill="FFFFFF"/>
        </w:rPr>
        <w:t xml:space="preserve"> in membranes with phospholipids of similar structure</w:t>
      </w:r>
      <w:r w:rsidR="00B23059" w:rsidRPr="00917C1E">
        <w:rPr>
          <w:rFonts w:eastAsiaTheme="minorEastAsia" w:cstheme="minorHAnsi"/>
          <w:color w:val="0F1115"/>
          <w:shd w:val="clear" w:color="auto" w:fill="FFFFFF"/>
        </w:rPr>
        <w:t>—</w:t>
      </w:r>
      <w:r w:rsidRPr="00A9597D">
        <w:rPr>
          <w:rFonts w:ascii="Calibri" w:eastAsiaTheme="minorEastAsia" w:hAnsi="Calibri" w:cs="Calibri"/>
          <w:color w:val="0F1115"/>
          <w:shd w:val="clear" w:color="auto" w:fill="FFFFFF"/>
        </w:rPr>
        <w:t>a finding with significant pharmacological implications.</w:t>
      </w:r>
    </w:p>
    <w:p w14:paraId="04391679" w14:textId="77777777" w:rsidR="00492094" w:rsidRPr="00B07A3B" w:rsidRDefault="00492094" w:rsidP="0049209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28DC7DC" w14:textId="77777777" w:rsidR="00492094" w:rsidRPr="00B07A3B" w:rsidRDefault="00492094" w:rsidP="00492094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F3AC0CF" w:rsidR="00333FA4" w:rsidRPr="00492094" w:rsidRDefault="00A9597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9597D">
        <w:rPr>
          <w:rFonts w:asciiTheme="majorHAnsi" w:hAnsiTheme="majorHAnsi" w:cstheme="majorHAnsi"/>
          <w:b/>
          <w:bCs/>
          <w:color w:val="auto"/>
          <w:u w:val="single"/>
          <w:lang w:val="es-MX"/>
        </w:rPr>
        <w:t>Zhuoyan Ze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A9597D">
        <w:rPr>
          <w:rFonts w:ascii="Calibri" w:eastAsiaTheme="minorEastAsia" w:hAnsi="Calibri" w:cs="Calibri"/>
          <w:color w:val="0F1115"/>
          <w:shd w:val="clear" w:color="auto" w:fill="FFFFFF"/>
        </w:rPr>
        <w:t>This cost-effective ligand substitution reaction assay we developed in our lab offers superior sensitivity for assessing membrane permeability. It also integrates easily with standard biophysical techniques in bio-membrane integrity studies.</w:t>
      </w:r>
    </w:p>
    <w:p w14:paraId="4AF68430" w14:textId="0A8FD28C" w:rsidR="00492094" w:rsidRPr="00B07A3B" w:rsidRDefault="00492094" w:rsidP="0049209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8E39ED" w:rsidRPr="00CE276A">
        <w:rPr>
          <w:rFonts w:ascii="Calibri" w:hAnsi="Calibri" w:cs="Calibri"/>
          <w:i/>
          <w:iCs/>
          <w:color w:val="0070C0"/>
        </w:rPr>
        <w:t xml:space="preserve">Suggested B-roll: </w:t>
      </w:r>
      <w:r w:rsidR="008E39ED">
        <w:rPr>
          <w:rFonts w:ascii="Calibri" w:hAnsi="Calibri" w:cs="Calibri"/>
          <w:i/>
          <w:iCs/>
          <w:color w:val="0070C0"/>
        </w:rPr>
        <w:t>2.15.1</w:t>
      </w:r>
    </w:p>
    <w:p w14:paraId="4319AC5F" w14:textId="77777777" w:rsidR="00492094" w:rsidRPr="00D75084" w:rsidRDefault="00492094" w:rsidP="00492094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0F23AAA" w:rsidR="00D75084" w:rsidRDefault="00E54AB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uben Dagd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Pr="00E54ABD">
        <w:t xml:space="preserve"> </w:t>
      </w:r>
      <w:r w:rsidR="000260BE" w:rsidRPr="000260BE">
        <w:t>Our JoVE article, developed from a 12-year collaboration with Dr. Gasanoff’s laboratory, presents essential protocols designed to support students in low-resource set</w:t>
      </w:r>
      <w:r w:rsidR="000260BE">
        <w:t>t</w:t>
      </w:r>
      <w:r w:rsidR="000260BE" w:rsidRPr="000260BE">
        <w:t>ings and to foster international research and education collaborations.</w:t>
      </w:r>
    </w:p>
    <w:p w14:paraId="582B3109" w14:textId="77777777" w:rsidR="00492094" w:rsidRPr="00B07A3B" w:rsidRDefault="00492094" w:rsidP="0049209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4A3BA34" w14:textId="77777777" w:rsidR="00492094" w:rsidRPr="00D75084" w:rsidRDefault="00492094" w:rsidP="00492094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0921394" w:rsidR="00D75084" w:rsidRPr="00492094" w:rsidRDefault="00E54AB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uben Dagd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F375C">
        <w:rPr>
          <w:rFonts w:cstheme="minorHAnsi"/>
        </w:rPr>
        <w:t>We would focus on expanding our techniques in molecular dynamics using GROMACS and HPC servers for drug discovery</w:t>
      </w:r>
      <w:r w:rsidR="00B23059">
        <w:rPr>
          <w:rFonts w:cstheme="minorHAnsi"/>
        </w:rPr>
        <w:t xml:space="preserve"> </w:t>
      </w:r>
      <w:r w:rsidR="00BF375C">
        <w:rPr>
          <w:rFonts w:cstheme="minorHAnsi"/>
        </w:rPr>
        <w:t>that can be eas</w:t>
      </w:r>
      <w:r w:rsidR="00B23059">
        <w:rPr>
          <w:rFonts w:cstheme="minorHAnsi"/>
        </w:rPr>
        <w:t>il</w:t>
      </w:r>
      <w:r w:rsidR="00BF375C">
        <w:rPr>
          <w:rFonts w:cstheme="minorHAnsi"/>
        </w:rPr>
        <w:t>y follow</w:t>
      </w:r>
      <w:r w:rsidR="00B23059">
        <w:rPr>
          <w:rFonts w:cstheme="minorHAnsi"/>
        </w:rPr>
        <w:t>ed</w:t>
      </w:r>
      <w:r w:rsidR="00BF375C">
        <w:rPr>
          <w:rFonts w:cstheme="minorHAnsi"/>
        </w:rPr>
        <w:t xml:space="preserve"> by both undergraduate and high school students.</w:t>
      </w:r>
    </w:p>
    <w:p w14:paraId="374095D8" w14:textId="77777777" w:rsidR="00492094" w:rsidRPr="00B07A3B" w:rsidRDefault="00492094" w:rsidP="0049209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6C82502" w14:textId="77777777" w:rsidR="00492094" w:rsidRPr="00B07A3B" w:rsidRDefault="00492094" w:rsidP="00492094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commentRangeStart w:id="1"/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24874BFE" w:rsidR="00FF25E5" w:rsidRPr="00492094" w:rsidRDefault="006E1FA4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uben Dagda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</w:p>
    <w:p w14:paraId="3039DD58" w14:textId="77777777" w:rsidR="00492094" w:rsidRPr="00B07A3B" w:rsidRDefault="00492094" w:rsidP="0049209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DB83E46" w14:textId="77777777" w:rsidR="00492094" w:rsidRPr="00492094" w:rsidRDefault="00492094" w:rsidP="00492094">
      <w:pPr>
        <w:pStyle w:val="ListParagraph"/>
        <w:spacing w:before="120"/>
        <w:ind w:left="907"/>
        <w:contextualSpacing w:val="0"/>
        <w:rPr>
          <w:rFonts w:eastAsia="Times New Roman" w:cstheme="minorHAnsi"/>
          <w:bCs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57B0A9D" w:rsidR="00FF25E5" w:rsidRPr="00492094" w:rsidRDefault="00B23059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23059">
        <w:rPr>
          <w:rFonts w:ascii="Calibri" w:hAnsi="Calibri" w:cstheme="minorHAnsi"/>
          <w:b/>
          <w:color w:val="auto"/>
          <w:u w:val="single"/>
        </w:rPr>
        <w:t>Edward Gasanoff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</w:p>
    <w:p w14:paraId="1B57C627" w14:textId="77777777" w:rsidR="00492094" w:rsidRPr="00B07A3B" w:rsidRDefault="00492094" w:rsidP="0049209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commentRangeEnd w:id="1"/>
      <w:r>
        <w:rPr>
          <w:rStyle w:val="CommentReference"/>
          <w:lang w:val="x-none" w:eastAsia="x-none"/>
        </w:rPr>
        <w:commentReference w:id="1"/>
      </w:r>
    </w:p>
    <w:p w14:paraId="4960A2F1" w14:textId="77777777" w:rsidR="00492094" w:rsidRPr="00B07A3B" w:rsidRDefault="00492094" w:rsidP="00492094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4EFC775" w:rsidR="00CE10F2" w:rsidRPr="00C9496A" w:rsidRDefault="00C9496A" w:rsidP="00C9496A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C9496A">
        <w:rPr>
          <w:rFonts w:cstheme="minorHAnsi"/>
          <w:b/>
          <w:bCs/>
        </w:rPr>
        <w:t xml:space="preserve">In </w:t>
      </w:r>
      <w:r w:rsidR="00B21C98">
        <w:rPr>
          <w:rFonts w:cstheme="minorHAnsi"/>
          <w:b/>
          <w:bCs/>
        </w:rPr>
        <w:t>S</w:t>
      </w:r>
      <w:r w:rsidRPr="00C9496A">
        <w:rPr>
          <w:rFonts w:cstheme="minorHAnsi"/>
          <w:b/>
          <w:bCs/>
        </w:rPr>
        <w:t xml:space="preserve">ilico </w:t>
      </w:r>
      <w:r w:rsidR="00B21C98">
        <w:rPr>
          <w:rFonts w:cstheme="minorHAnsi"/>
          <w:b/>
          <w:bCs/>
        </w:rPr>
        <w:t>S</w:t>
      </w:r>
      <w:r w:rsidRPr="00C9496A">
        <w:rPr>
          <w:rFonts w:cstheme="minorHAnsi"/>
          <w:b/>
          <w:bCs/>
        </w:rPr>
        <w:t xml:space="preserve">imulation of HDP-2P </w:t>
      </w:r>
      <w:r w:rsidR="00B21C98">
        <w:rPr>
          <w:rFonts w:cstheme="minorHAnsi"/>
          <w:b/>
          <w:bCs/>
        </w:rPr>
        <w:t>I</w:t>
      </w:r>
      <w:r w:rsidRPr="00C9496A">
        <w:rPr>
          <w:rFonts w:cstheme="minorHAnsi"/>
          <w:b/>
          <w:bCs/>
        </w:rPr>
        <w:t xml:space="preserve">nteraction with PI and </w:t>
      </w:r>
      <w:proofErr w:type="spellStart"/>
      <w:r w:rsidR="000260BE">
        <w:rPr>
          <w:rFonts w:cstheme="minorHAnsi"/>
          <w:b/>
          <w:bCs/>
        </w:rPr>
        <w:t>P</w:t>
      </w:r>
      <w:r w:rsidRPr="00C9496A">
        <w:rPr>
          <w:rFonts w:cstheme="minorHAnsi"/>
          <w:b/>
          <w:bCs/>
        </w:rPr>
        <w:t>hosphoinositides</w:t>
      </w:r>
      <w:proofErr w:type="spellEnd"/>
      <w:r w:rsidRPr="00C9496A">
        <w:rPr>
          <w:rFonts w:cstheme="minorHAnsi"/>
          <w:b/>
          <w:bCs/>
        </w:rPr>
        <w:t xml:space="preserve"> </w:t>
      </w:r>
      <w:r w:rsidR="00B21C98">
        <w:rPr>
          <w:rFonts w:cstheme="minorHAnsi"/>
          <w:b/>
          <w:bCs/>
        </w:rPr>
        <w:t>U</w:t>
      </w:r>
      <w:r w:rsidRPr="00C9496A">
        <w:rPr>
          <w:rFonts w:cstheme="minorHAnsi"/>
          <w:b/>
          <w:bCs/>
        </w:rPr>
        <w:t xml:space="preserve">sing </w:t>
      </w:r>
      <w:r w:rsidR="00B21C98">
        <w:rPr>
          <w:rFonts w:cstheme="minorHAnsi"/>
          <w:b/>
          <w:bCs/>
        </w:rPr>
        <w:t>M</w:t>
      </w:r>
      <w:r w:rsidRPr="00C9496A">
        <w:rPr>
          <w:rFonts w:cstheme="minorHAnsi"/>
          <w:b/>
          <w:bCs/>
        </w:rPr>
        <w:t xml:space="preserve">olecular </w:t>
      </w:r>
      <w:r w:rsidR="00B21C98">
        <w:rPr>
          <w:rFonts w:cstheme="minorHAnsi"/>
          <w:b/>
          <w:bCs/>
        </w:rPr>
        <w:t>M</w:t>
      </w:r>
      <w:r w:rsidRPr="00C9496A">
        <w:rPr>
          <w:rFonts w:cstheme="minorHAnsi"/>
          <w:b/>
          <w:bCs/>
        </w:rPr>
        <w:t xml:space="preserve">odeling </w:t>
      </w:r>
      <w:r w:rsidR="00B21C98">
        <w:rPr>
          <w:rFonts w:cstheme="minorHAnsi"/>
          <w:b/>
          <w:bCs/>
        </w:rPr>
        <w:t>S</w:t>
      </w:r>
      <w:r w:rsidRPr="00C9496A">
        <w:rPr>
          <w:rFonts w:cstheme="minorHAnsi"/>
          <w:b/>
          <w:bCs/>
        </w:rPr>
        <w:t>oftware</w:t>
      </w:r>
    </w:p>
    <w:p w14:paraId="392E79F8" w14:textId="0276E561" w:rsidR="006E1FA4" w:rsidRDefault="00D7547B" w:rsidP="006E1FA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E1FA4" w:rsidRPr="006561BE">
        <w:rPr>
          <w:rFonts w:cstheme="minorHAnsi"/>
        </w:rPr>
        <w:t xml:space="preserve">Maryam </w:t>
      </w:r>
      <w:proofErr w:type="spellStart"/>
      <w:r w:rsidR="006E1FA4" w:rsidRPr="006561BE">
        <w:rPr>
          <w:rFonts w:cstheme="minorHAnsi"/>
        </w:rPr>
        <w:t>Barancheshmeh</w:t>
      </w:r>
      <w:proofErr w:type="spellEnd"/>
    </w:p>
    <w:p w14:paraId="6FE16670" w14:textId="77777777" w:rsidR="00985FE6" w:rsidRPr="00492094" w:rsidRDefault="00985FE6" w:rsidP="00492094">
      <w:pPr>
        <w:spacing w:before="120"/>
        <w:rPr>
          <w:rFonts w:cstheme="minorHAnsi"/>
        </w:rPr>
      </w:pPr>
    </w:p>
    <w:p w14:paraId="21A3B1E1" w14:textId="77777777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t xml:space="preserve">To begin, install the chemical drawing editor that will be used to construct ligand molecules </w:t>
      </w:r>
      <w:r w:rsidRPr="00244BA7">
        <w:rPr>
          <w:b/>
          <w:bCs/>
        </w:rPr>
        <w:t>[1]</w:t>
      </w:r>
      <w:r w:rsidRPr="00244BA7">
        <w:t xml:space="preserve">. Then, install the molecular </w:t>
      </w:r>
      <w:proofErr w:type="spellStart"/>
      <w:r w:rsidRPr="00244BA7">
        <w:t>modeling</w:t>
      </w:r>
      <w:proofErr w:type="spellEnd"/>
      <w:r w:rsidRPr="00244BA7">
        <w:t xml:space="preserve"> software that supports ligand-receptor docking </w:t>
      </w:r>
      <w:r w:rsidRPr="00244BA7">
        <w:rPr>
          <w:b/>
          <w:bCs/>
        </w:rPr>
        <w:t>[2]</w:t>
      </w:r>
      <w:r w:rsidRPr="00244BA7">
        <w:t xml:space="preserve">. Proceed to install the automated docking tools that allow preparation of ligand and receptor structures </w:t>
      </w:r>
      <w:r w:rsidRPr="00244BA7">
        <w:rPr>
          <w:b/>
          <w:bCs/>
        </w:rPr>
        <w:t>[3]</w:t>
      </w:r>
      <w:r w:rsidRPr="00244BA7">
        <w:t xml:space="preserve">. Since the molecular </w:t>
      </w:r>
      <w:proofErr w:type="spellStart"/>
      <w:r w:rsidRPr="00244BA7">
        <w:t>modeling</w:t>
      </w:r>
      <w:proofErr w:type="spellEnd"/>
      <w:r w:rsidRPr="00244BA7">
        <w:t xml:space="preserve"> software requires a Python environment, install the latest version of Python </w:t>
      </w:r>
      <w:r w:rsidRPr="00244BA7">
        <w:rPr>
          <w:b/>
          <w:bCs/>
        </w:rPr>
        <w:t>[4]</w:t>
      </w:r>
      <w:r w:rsidRPr="00244BA7">
        <w:t>.</w:t>
      </w:r>
    </w:p>
    <w:p w14:paraId="1FEBC7CD" w14:textId="77777777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>WIDE: Talent downloading and installing the chemical drawing editor from the official website.</w:t>
      </w:r>
    </w:p>
    <w:p w14:paraId="335CCCC1" w14:textId="71FA39D0" w:rsidR="00C9496A" w:rsidRDefault="00BC08EB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802CE4">
        <w:rPr>
          <w:highlight w:val="yellow"/>
          <w:lang w:val="en-IN"/>
        </w:rPr>
        <w:t>SCREEN:</w:t>
      </w:r>
      <w:r>
        <w:rPr>
          <w:lang w:val="en-IN"/>
        </w:rPr>
        <w:t xml:space="preserve"> The </w:t>
      </w:r>
      <w:r w:rsidR="00C9496A" w:rsidRPr="00244BA7">
        <w:rPr>
          <w:lang w:val="en-IN"/>
        </w:rPr>
        <w:t xml:space="preserve">molecular </w:t>
      </w:r>
      <w:proofErr w:type="spellStart"/>
      <w:r w:rsidR="00C9496A" w:rsidRPr="00244BA7">
        <w:rPr>
          <w:lang w:val="en-IN"/>
        </w:rPr>
        <w:t>modeling</w:t>
      </w:r>
      <w:proofErr w:type="spellEnd"/>
      <w:r w:rsidR="00C9496A" w:rsidRPr="00244BA7">
        <w:rPr>
          <w:lang w:val="en-IN"/>
        </w:rPr>
        <w:t xml:space="preserve"> software </w:t>
      </w:r>
      <w:r>
        <w:rPr>
          <w:lang w:val="en-IN"/>
        </w:rPr>
        <w:t>is being installed</w:t>
      </w:r>
      <w:r w:rsidR="00C9496A" w:rsidRPr="00244BA7">
        <w:rPr>
          <w:lang w:val="en-IN"/>
        </w:rPr>
        <w:t>.</w:t>
      </w:r>
    </w:p>
    <w:p w14:paraId="6CCB3C74" w14:textId="46957AA3" w:rsidR="00924C7E" w:rsidRPr="000260BE" w:rsidRDefault="00924C7E" w:rsidP="000260BE">
      <w:pPr>
        <w:pStyle w:val="ShotDescription"/>
        <w:ind w:firstLine="0"/>
        <w:rPr>
          <w:rFonts w:cstheme="minorHAnsi"/>
          <w:b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13" w:history="1">
        <w:r w:rsidRPr="00924C7E">
          <w:rPr>
            <w:rStyle w:val="Hyperlink"/>
            <w:rFonts w:cstheme="minorHAnsi"/>
            <w:b/>
          </w:rPr>
          <w:t>https://review.jove.com/account/file-uploader?src=20971543</w:t>
        </w:r>
      </w:hyperlink>
    </w:p>
    <w:p w14:paraId="0A27D452" w14:textId="5C02C435" w:rsidR="00C9496A" w:rsidRDefault="00BC08EB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802CE4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C9496A" w:rsidRPr="00244BA7">
        <w:rPr>
          <w:lang w:val="en-IN"/>
        </w:rPr>
        <w:t>Talent installing the automated docking tools and confirming the installation.</w:t>
      </w:r>
    </w:p>
    <w:p w14:paraId="3508F6DA" w14:textId="6C1ACB51" w:rsidR="00C9496A" w:rsidRPr="00244BA7" w:rsidRDefault="00BC08EB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802CE4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C9496A" w:rsidRPr="00244BA7">
        <w:rPr>
          <w:lang w:val="en-IN"/>
        </w:rPr>
        <w:t xml:space="preserve">Python </w:t>
      </w:r>
      <w:r w:rsidR="00802CE4">
        <w:rPr>
          <w:lang w:val="en-IN"/>
        </w:rPr>
        <w:t xml:space="preserve">is being </w:t>
      </w:r>
      <w:r w:rsidR="00C9496A" w:rsidRPr="00244BA7">
        <w:rPr>
          <w:lang w:val="en-IN"/>
        </w:rPr>
        <w:t>install</w:t>
      </w:r>
      <w:r w:rsidR="00802CE4">
        <w:rPr>
          <w:lang w:val="en-IN"/>
        </w:rPr>
        <w:t>ed</w:t>
      </w:r>
      <w:r w:rsidR="00C9496A" w:rsidRPr="00244BA7">
        <w:rPr>
          <w:lang w:val="en-IN"/>
        </w:rPr>
        <w:t>.</w:t>
      </w:r>
      <w:r w:rsidR="00802CE4">
        <w:rPr>
          <w:lang w:val="en-IN"/>
        </w:rPr>
        <w:br/>
      </w:r>
    </w:p>
    <w:p w14:paraId="58F3D5BE" w14:textId="6CB09169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t xml:space="preserve">Using the chemical drawing editor, build the molecular structure of phosphatidylinositol </w:t>
      </w:r>
      <w:r w:rsidRPr="00244BA7">
        <w:rPr>
          <w:b/>
          <w:bCs/>
        </w:rPr>
        <w:t>[1]</w:t>
      </w:r>
      <w:r w:rsidRPr="00244BA7">
        <w:t xml:space="preserve">. </w:t>
      </w:r>
      <w:r w:rsidR="00802CE4">
        <w:t>Then, s</w:t>
      </w:r>
      <w:r w:rsidRPr="00244BA7">
        <w:t>ave the file in PDB</w:t>
      </w:r>
      <w:r w:rsidR="00802CE4">
        <w:t xml:space="preserve"> </w:t>
      </w:r>
      <w:r w:rsidR="00802CE4" w:rsidRPr="00802CE4">
        <w:rPr>
          <w:i/>
          <w:iCs/>
          <w:color w:val="EE0000"/>
        </w:rPr>
        <w:t>(P-D-B)</w:t>
      </w:r>
      <w:r w:rsidRPr="00802CE4">
        <w:rPr>
          <w:color w:val="EE0000"/>
        </w:rPr>
        <w:t xml:space="preserve"> </w:t>
      </w:r>
      <w:r w:rsidRPr="00244BA7">
        <w:t xml:space="preserve">format </w:t>
      </w:r>
      <w:r w:rsidRPr="00244BA7">
        <w:rPr>
          <w:b/>
          <w:bCs/>
        </w:rPr>
        <w:t>[2]</w:t>
      </w:r>
      <w:r w:rsidRPr="00244BA7">
        <w:t>.</w:t>
      </w:r>
    </w:p>
    <w:p w14:paraId="1D5BC2ED" w14:textId="097DA9F3" w:rsidR="00C9496A" w:rsidRDefault="00BC08EB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BC08EB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C9496A" w:rsidRPr="00244BA7">
        <w:rPr>
          <w:lang w:val="en-IN"/>
        </w:rPr>
        <w:t xml:space="preserve">Talent </w:t>
      </w:r>
      <w:r w:rsidR="006561BE">
        <w:rPr>
          <w:lang w:val="en-IN"/>
        </w:rPr>
        <w:t>showing a pre-built</w:t>
      </w:r>
      <w:r w:rsidR="00C9496A" w:rsidRPr="00244BA7">
        <w:rPr>
          <w:lang w:val="en-IN"/>
        </w:rPr>
        <w:t xml:space="preserve"> phosphatidylinositol molecule on the software interface.</w:t>
      </w:r>
      <w:r w:rsidR="00802CE4">
        <w:rPr>
          <w:lang w:val="en-IN"/>
        </w:rPr>
        <w:t xml:space="preserve"> </w:t>
      </w:r>
      <w:r w:rsidR="00802CE4" w:rsidRPr="00802CE4">
        <w:rPr>
          <w:b/>
          <w:bCs/>
          <w:lang w:val="en-IN"/>
        </w:rPr>
        <w:t xml:space="preserve">TXT: Similarly, build structures for </w:t>
      </w:r>
      <w:r w:rsidR="00802CE4" w:rsidRPr="00802CE4">
        <w:rPr>
          <w:rFonts w:asciiTheme="majorHAnsi" w:hAnsiTheme="majorHAnsi" w:cstheme="majorHAnsi"/>
          <w:b/>
          <w:bCs/>
        </w:rPr>
        <w:t>PI-4-P, PI-4,5-P</w:t>
      </w:r>
      <w:r w:rsidR="00802CE4" w:rsidRPr="00802CE4">
        <w:rPr>
          <w:rFonts w:asciiTheme="majorHAnsi" w:hAnsiTheme="majorHAnsi" w:cstheme="majorHAnsi"/>
          <w:b/>
          <w:bCs/>
          <w:vertAlign w:val="subscript"/>
        </w:rPr>
        <w:t>2</w:t>
      </w:r>
      <w:r w:rsidR="00802CE4" w:rsidRPr="00802CE4">
        <w:rPr>
          <w:rFonts w:asciiTheme="majorHAnsi" w:hAnsiTheme="majorHAnsi" w:cstheme="majorHAnsi"/>
          <w:b/>
          <w:bCs/>
        </w:rPr>
        <w:t>, cardiolipin, and phosphatidylserine</w:t>
      </w:r>
    </w:p>
    <w:p w14:paraId="6451BCF6" w14:textId="58D28A12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BC08EB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Show the file being </w:t>
      </w:r>
      <w:r w:rsidRPr="00802CE4">
        <w:rPr>
          <w:lang w:val="en-IN"/>
        </w:rPr>
        <w:t>saved in PDB format.</w:t>
      </w:r>
      <w:r w:rsidR="00DF2069">
        <w:rPr>
          <w:lang w:val="en-IN"/>
        </w:rPr>
        <w:br/>
      </w:r>
    </w:p>
    <w:p w14:paraId="2ECB126B" w14:textId="6C4349C5" w:rsidR="00C9496A" w:rsidRPr="00244BA7" w:rsidRDefault="00802CE4" w:rsidP="00802CE4">
      <w:pPr>
        <w:pStyle w:val="Narration"/>
        <w:numPr>
          <w:ilvl w:val="1"/>
          <w:numId w:val="3"/>
        </w:numPr>
      </w:pPr>
      <w:r>
        <w:t>Now, o</w:t>
      </w:r>
      <w:r w:rsidR="00C9496A" w:rsidRPr="00244BA7">
        <w:t xml:space="preserve">pen the saved PDB file in the automated docking tool software </w:t>
      </w:r>
      <w:r w:rsidR="00C9496A" w:rsidRPr="00244BA7">
        <w:rPr>
          <w:b/>
          <w:bCs/>
        </w:rPr>
        <w:t>[1]</w:t>
      </w:r>
      <w:r w:rsidR="00C9496A" w:rsidRPr="00244BA7">
        <w:t>.</w:t>
      </w:r>
      <w:r>
        <w:t xml:space="preserve"> </w:t>
      </w:r>
      <w:r w:rsidRPr="00244BA7">
        <w:t xml:space="preserve">Add hydrogen atoms to the molecule in the docking software. Select either polar or all hydrogen atoms </w:t>
      </w:r>
      <w:r w:rsidRPr="00244BA7">
        <w:rPr>
          <w:b/>
          <w:bCs/>
        </w:rPr>
        <w:t>[</w:t>
      </w:r>
      <w:r>
        <w:rPr>
          <w:b/>
          <w:bCs/>
        </w:rPr>
        <w:t>2</w:t>
      </w:r>
      <w:r w:rsidRPr="00244BA7">
        <w:rPr>
          <w:b/>
          <w:bCs/>
        </w:rPr>
        <w:t>]</w:t>
      </w:r>
      <w:r w:rsidRPr="00244BA7">
        <w:t>.</w:t>
      </w:r>
    </w:p>
    <w:p w14:paraId="3F8E5FAC" w14:textId="3995021B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BC08EB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Show the PDB file being opened in the automated docking tool</w:t>
      </w:r>
      <w:r w:rsidR="00BC08EB">
        <w:rPr>
          <w:lang w:val="en-IN"/>
        </w:rPr>
        <w:t>.</w:t>
      </w:r>
    </w:p>
    <w:p w14:paraId="3D0707E0" w14:textId="5A87C7A7" w:rsidR="00C9496A" w:rsidRPr="00E03BC5" w:rsidRDefault="00C9496A" w:rsidP="00E03BC5">
      <w:pPr>
        <w:pStyle w:val="ShotDescription"/>
        <w:numPr>
          <w:ilvl w:val="2"/>
          <w:numId w:val="3"/>
        </w:numPr>
        <w:rPr>
          <w:lang w:val="en-IN"/>
        </w:rPr>
      </w:pPr>
      <w:r w:rsidRPr="00E03BC5">
        <w:rPr>
          <w:highlight w:val="yellow"/>
          <w:lang w:val="en-IN"/>
        </w:rPr>
        <w:t>SCREEN:</w:t>
      </w:r>
      <w:r w:rsidRPr="00E03BC5">
        <w:rPr>
          <w:lang w:val="en-IN"/>
        </w:rPr>
        <w:t xml:space="preserve"> Show the option in the software to Add Hydrogens.</w:t>
      </w:r>
      <w:r w:rsidR="00E03BC5">
        <w:rPr>
          <w:lang w:val="en-IN"/>
        </w:rPr>
        <w:t xml:space="preserve"> </w:t>
      </w:r>
      <w:r w:rsidRPr="00E03BC5">
        <w:rPr>
          <w:lang w:val="en-IN"/>
        </w:rPr>
        <w:t>Show selection between Polar Hydrogens and All Hydrogens.</w:t>
      </w:r>
      <w:r w:rsidR="00802CE4">
        <w:rPr>
          <w:lang w:val="en-IN"/>
        </w:rPr>
        <w:br/>
      </w:r>
    </w:p>
    <w:p w14:paraId="51C5E714" w14:textId="6933E073" w:rsidR="00C9496A" w:rsidRPr="00244BA7" w:rsidRDefault="00C9496A" w:rsidP="00E03BC5">
      <w:pPr>
        <w:pStyle w:val="Narration"/>
        <w:numPr>
          <w:ilvl w:val="1"/>
          <w:numId w:val="3"/>
        </w:numPr>
      </w:pPr>
      <w:r w:rsidRPr="00244BA7">
        <w:lastRenderedPageBreak/>
        <w:t>Set the phosphatidylinositol molecule as the ligand in the docking software</w:t>
      </w:r>
      <w:r w:rsidR="00802CE4">
        <w:t xml:space="preserve"> and s</w:t>
      </w:r>
      <w:r w:rsidR="00E03BC5" w:rsidRPr="00244BA7">
        <w:t>ave the ligand as a PDBQT</w:t>
      </w:r>
      <w:r w:rsidR="00802CE4">
        <w:t xml:space="preserve"> </w:t>
      </w:r>
      <w:r w:rsidR="00802CE4" w:rsidRPr="00802CE4">
        <w:rPr>
          <w:i/>
          <w:iCs/>
          <w:color w:val="EE0000"/>
        </w:rPr>
        <w:t>(P-D-B-Q-T)</w:t>
      </w:r>
      <w:r w:rsidR="00E03BC5" w:rsidRPr="00802CE4">
        <w:rPr>
          <w:color w:val="EE0000"/>
        </w:rPr>
        <w:t xml:space="preserve"> </w:t>
      </w:r>
      <w:r w:rsidR="00E03BC5" w:rsidRPr="00244BA7">
        <w:t>file</w:t>
      </w:r>
      <w:r w:rsidR="00E03BC5">
        <w:t xml:space="preserve"> </w:t>
      </w:r>
      <w:r w:rsidR="00E03BC5" w:rsidRPr="00244BA7">
        <w:rPr>
          <w:b/>
          <w:bCs/>
        </w:rPr>
        <w:t>[</w:t>
      </w:r>
      <w:r w:rsidR="00802CE4">
        <w:rPr>
          <w:b/>
          <w:bCs/>
        </w:rPr>
        <w:t>1</w:t>
      </w:r>
      <w:r w:rsidR="00E03BC5">
        <w:rPr>
          <w:b/>
          <w:bCs/>
        </w:rPr>
        <w:t>-TXT</w:t>
      </w:r>
      <w:r w:rsidR="00E03BC5" w:rsidRPr="00244BA7">
        <w:rPr>
          <w:b/>
          <w:bCs/>
        </w:rPr>
        <w:t>]</w:t>
      </w:r>
      <w:r w:rsidR="00E03BC5" w:rsidRPr="00244BA7">
        <w:t>.</w:t>
      </w:r>
    </w:p>
    <w:p w14:paraId="273E4F03" w14:textId="49A7EA70" w:rsidR="00802CE4" w:rsidRPr="00E03BC5" w:rsidRDefault="00C9496A" w:rsidP="00802CE4">
      <w:pPr>
        <w:pStyle w:val="ShotDescription"/>
        <w:numPr>
          <w:ilvl w:val="2"/>
          <w:numId w:val="3"/>
        </w:numPr>
      </w:pPr>
      <w:r w:rsidRPr="00802CE4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</w:t>
      </w:r>
      <w:r w:rsidR="00802CE4">
        <w:rPr>
          <w:lang w:val="en-IN"/>
        </w:rPr>
        <w:t>D</w:t>
      </w:r>
      <w:r w:rsidRPr="00244BA7">
        <w:rPr>
          <w:lang w:val="en-IN"/>
        </w:rPr>
        <w:t>esignate phosphatidylinositol as the ligand.</w:t>
      </w:r>
      <w:r w:rsidR="00802CE4">
        <w:rPr>
          <w:lang w:val="en-IN"/>
        </w:rPr>
        <w:t xml:space="preserve"> </w:t>
      </w:r>
      <w:r w:rsidR="00802CE4" w:rsidRPr="00E03BC5">
        <w:rPr>
          <w:lang w:val="en-IN"/>
        </w:rPr>
        <w:t xml:space="preserve">Show the dialog box being used to save the ligand. </w:t>
      </w:r>
      <w:r w:rsidR="00802CE4" w:rsidRPr="00E03BC5">
        <w:rPr>
          <w:b/>
          <w:bCs/>
          <w:lang w:val="en-IN"/>
        </w:rPr>
        <w:t xml:space="preserve">TXT: </w:t>
      </w:r>
      <w:r w:rsidR="00802CE4" w:rsidRPr="00E03BC5">
        <w:rPr>
          <w:b/>
          <w:bCs/>
        </w:rPr>
        <w:t>Make sure to make all bonds rotatable.</w:t>
      </w:r>
      <w:r w:rsidR="00802CE4" w:rsidRPr="00E03BC5">
        <w:t xml:space="preserve">  </w:t>
      </w:r>
    </w:p>
    <w:p w14:paraId="303EC7C7" w14:textId="1C69F990" w:rsidR="00C9496A" w:rsidRPr="00244BA7" w:rsidRDefault="00C9496A" w:rsidP="00802CE4">
      <w:pPr>
        <w:pStyle w:val="ShotDescription"/>
        <w:ind w:firstLine="0"/>
        <w:rPr>
          <w:lang w:val="en-IN"/>
        </w:rPr>
      </w:pPr>
    </w:p>
    <w:p w14:paraId="22283E91" w14:textId="0AF358CE" w:rsidR="00C9496A" w:rsidRPr="00E03BC5" w:rsidRDefault="00B21C98" w:rsidP="00CF2645">
      <w:pPr>
        <w:pStyle w:val="ShotDescription"/>
        <w:numPr>
          <w:ilvl w:val="1"/>
          <w:numId w:val="3"/>
        </w:numPr>
        <w:rPr>
          <w:color w:val="7030A0"/>
        </w:rPr>
      </w:pPr>
      <w:r>
        <w:rPr>
          <w:color w:val="7030A0"/>
        </w:rPr>
        <w:t>Now, d</w:t>
      </w:r>
      <w:r w:rsidR="00C9496A" w:rsidRPr="00E03BC5">
        <w:rPr>
          <w:color w:val="7030A0"/>
        </w:rPr>
        <w:t>ownload the PDB file for phospholipase A2 HDP-2</w:t>
      </w:r>
      <w:r w:rsidR="00802CE4">
        <w:rPr>
          <w:color w:val="7030A0"/>
        </w:rPr>
        <w:t xml:space="preserve"> </w:t>
      </w:r>
      <w:r w:rsidR="00802CE4" w:rsidRPr="00802CE4">
        <w:rPr>
          <w:i/>
          <w:iCs/>
          <w:color w:val="EE0000"/>
        </w:rPr>
        <w:t>(A-Two-H-D-P-Two)</w:t>
      </w:r>
      <w:r w:rsidR="00C9496A" w:rsidRPr="00E03BC5">
        <w:rPr>
          <w:color w:val="7030A0"/>
        </w:rPr>
        <w:t>, which contains two monomers: A</w:t>
      </w:r>
      <w:r w:rsidR="00E03BC5">
        <w:rPr>
          <w:color w:val="7030A0"/>
        </w:rPr>
        <w:t xml:space="preserve">, </w:t>
      </w:r>
      <w:r w:rsidR="00C9496A" w:rsidRPr="00E03BC5">
        <w:rPr>
          <w:color w:val="7030A0"/>
        </w:rPr>
        <w:t>acidic and enzymatically inactive</w:t>
      </w:r>
      <w:r w:rsidR="00E03BC5">
        <w:rPr>
          <w:color w:val="7030A0"/>
        </w:rPr>
        <w:t>, a</w:t>
      </w:r>
      <w:r w:rsidR="00C9496A" w:rsidRPr="00E03BC5">
        <w:rPr>
          <w:color w:val="7030A0"/>
        </w:rPr>
        <w:t>nd E</w:t>
      </w:r>
      <w:r w:rsidR="00E03BC5">
        <w:rPr>
          <w:color w:val="7030A0"/>
        </w:rPr>
        <w:t xml:space="preserve">, </w:t>
      </w:r>
      <w:r w:rsidR="00C9496A" w:rsidRPr="00E03BC5">
        <w:rPr>
          <w:color w:val="7030A0"/>
        </w:rPr>
        <w:t xml:space="preserve">basic and enzymatically active </w:t>
      </w:r>
      <w:r w:rsidR="00C9496A" w:rsidRPr="00E03BC5">
        <w:rPr>
          <w:b/>
          <w:bCs/>
          <w:color w:val="7030A0"/>
        </w:rPr>
        <w:t>[1]</w:t>
      </w:r>
      <w:r w:rsidR="00C9496A" w:rsidRPr="00E03BC5">
        <w:rPr>
          <w:color w:val="7030A0"/>
        </w:rPr>
        <w:t>. Import the 2I0U</w:t>
      </w:r>
      <w:r w:rsidR="006F1190">
        <w:rPr>
          <w:color w:val="7030A0"/>
        </w:rPr>
        <w:t xml:space="preserve"> </w:t>
      </w:r>
      <w:r w:rsidR="006F1190" w:rsidRPr="006F1190">
        <w:rPr>
          <w:i/>
          <w:iCs/>
          <w:color w:val="EE0000"/>
        </w:rPr>
        <w:t>(Two-I-Zero-U)</w:t>
      </w:r>
      <w:r w:rsidR="00C9496A" w:rsidRPr="00E03BC5">
        <w:rPr>
          <w:color w:val="7030A0"/>
        </w:rPr>
        <w:t xml:space="preserve"> file into the molecular modeling software </w:t>
      </w:r>
      <w:r w:rsidR="00C9496A" w:rsidRPr="00E03BC5">
        <w:rPr>
          <w:b/>
          <w:bCs/>
          <w:color w:val="7030A0"/>
        </w:rPr>
        <w:t>[2]</w:t>
      </w:r>
      <w:r w:rsidR="00C9496A" w:rsidRPr="00E03BC5">
        <w:rPr>
          <w:color w:val="7030A0"/>
        </w:rPr>
        <w:t xml:space="preserve">. Select all atoms of monomer A to isolate it </w:t>
      </w:r>
      <w:r w:rsidR="00C9496A" w:rsidRPr="00E03BC5">
        <w:rPr>
          <w:b/>
          <w:bCs/>
          <w:color w:val="7030A0"/>
        </w:rPr>
        <w:t>[3]</w:t>
      </w:r>
      <w:r w:rsidR="00C9496A" w:rsidRPr="00E03BC5">
        <w:rPr>
          <w:color w:val="7030A0"/>
        </w:rPr>
        <w:t xml:space="preserve">. Using the </w:t>
      </w:r>
      <w:r w:rsidR="00C9496A" w:rsidRPr="00E03BC5">
        <w:rPr>
          <w:b/>
          <w:bCs/>
          <w:color w:val="7030A0"/>
        </w:rPr>
        <w:t>Edit</w:t>
      </w:r>
      <w:r w:rsidR="00C9496A" w:rsidRPr="00E03BC5">
        <w:rPr>
          <w:color w:val="7030A0"/>
        </w:rPr>
        <w:t xml:space="preserve"> menu, delete all atoms of monomer A to retain only monomer E, which will serve as the receptor </w:t>
      </w:r>
      <w:r w:rsidR="00C9496A" w:rsidRPr="00E03BC5">
        <w:rPr>
          <w:b/>
          <w:bCs/>
          <w:color w:val="7030A0"/>
        </w:rPr>
        <w:t>[4]</w:t>
      </w:r>
      <w:r w:rsidR="00C9496A" w:rsidRPr="00E03BC5">
        <w:rPr>
          <w:color w:val="7030A0"/>
        </w:rPr>
        <w:t>.</w:t>
      </w:r>
    </w:p>
    <w:p w14:paraId="7CF503A9" w14:textId="174F3397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03BC5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Show the download page for</w:t>
      </w:r>
      <w:r w:rsidR="00E03BC5">
        <w:rPr>
          <w:lang w:val="en-IN"/>
        </w:rPr>
        <w:t xml:space="preserve"> </w:t>
      </w:r>
      <w:r w:rsidR="00E03BC5" w:rsidRPr="006F1190">
        <w:rPr>
          <w:color w:val="auto"/>
        </w:rPr>
        <w:t>phospholipase A2 HDP-2</w:t>
      </w:r>
      <w:r w:rsidRPr="006F1190">
        <w:rPr>
          <w:color w:val="auto"/>
          <w:lang w:val="en-IN"/>
        </w:rPr>
        <w:t xml:space="preserve"> </w:t>
      </w:r>
      <w:r w:rsidRPr="00244BA7">
        <w:rPr>
          <w:lang w:val="en-IN"/>
        </w:rPr>
        <w:t>and initiate download of the PDB file.</w:t>
      </w:r>
      <w:r w:rsidR="006F1190">
        <w:rPr>
          <w:lang w:val="en-IN"/>
        </w:rPr>
        <w:t xml:space="preserve"> Show monomers A and E</w:t>
      </w:r>
    </w:p>
    <w:p w14:paraId="5E9A5311" w14:textId="03F2726A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03BC5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Show the 2I0U file being opened in the molecular </w:t>
      </w:r>
      <w:proofErr w:type="spellStart"/>
      <w:r w:rsidRPr="00244BA7">
        <w:rPr>
          <w:lang w:val="en-IN"/>
        </w:rPr>
        <w:t>modeling</w:t>
      </w:r>
      <w:proofErr w:type="spellEnd"/>
      <w:r w:rsidRPr="00244BA7">
        <w:rPr>
          <w:lang w:val="en-IN"/>
        </w:rPr>
        <w:t xml:space="preserve"> software.</w:t>
      </w:r>
    </w:p>
    <w:p w14:paraId="6171A9EF" w14:textId="77777777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03BC5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Highlight selection of all atoms belonging to monomer A using the selection tool.</w:t>
      </w:r>
    </w:p>
    <w:p w14:paraId="60913234" w14:textId="69D23D3E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03BC5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Show </w:t>
      </w:r>
      <w:r w:rsidRPr="009819D6">
        <w:rPr>
          <w:lang w:val="en-IN"/>
        </w:rPr>
        <w:t>the Edit &gt; Delete</w:t>
      </w:r>
      <w:r w:rsidRPr="00244BA7">
        <w:rPr>
          <w:lang w:val="en-IN"/>
        </w:rPr>
        <w:t xml:space="preserve"> function being used to remove all atoms of monomer A, leaving only monomer E visible.</w:t>
      </w:r>
      <w:r w:rsidR="002A6DBC">
        <w:rPr>
          <w:lang w:val="en-IN"/>
        </w:rPr>
        <w:br/>
      </w:r>
    </w:p>
    <w:p w14:paraId="3D3FE2D0" w14:textId="62237530" w:rsidR="00C9496A" w:rsidRPr="00244BA7" w:rsidRDefault="00BF1E47" w:rsidP="009819D6">
      <w:pPr>
        <w:pStyle w:val="Narration"/>
        <w:numPr>
          <w:ilvl w:val="1"/>
          <w:numId w:val="3"/>
        </w:numPr>
      </w:pPr>
      <w:r>
        <w:t>Next, o</w:t>
      </w:r>
      <w:r w:rsidR="00C9496A" w:rsidRPr="00244BA7">
        <w:t xml:space="preserve">pen the processed HDP-2P receptor PDB file in the automated docking tool software </w:t>
      </w:r>
      <w:r w:rsidR="00C9496A" w:rsidRPr="00244BA7">
        <w:rPr>
          <w:b/>
          <w:bCs/>
        </w:rPr>
        <w:t>[1]</w:t>
      </w:r>
      <w:r w:rsidR="002A6DBC">
        <w:t xml:space="preserve"> and r</w:t>
      </w:r>
      <w:r w:rsidR="009819D6" w:rsidRPr="00244BA7">
        <w:t xml:space="preserve">emove all water molecules from the receptor structure </w:t>
      </w:r>
      <w:r w:rsidR="009819D6" w:rsidRPr="00244BA7">
        <w:rPr>
          <w:b/>
          <w:bCs/>
        </w:rPr>
        <w:t>[1]</w:t>
      </w:r>
      <w:r w:rsidR="009819D6" w:rsidRPr="00244BA7">
        <w:t>.</w:t>
      </w:r>
    </w:p>
    <w:p w14:paraId="56ED0AF2" w14:textId="0245E4E5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9819D6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Display the HDP-2P receptor file being opened in the docking tool</w:t>
      </w:r>
      <w:r w:rsidRPr="009819D6">
        <w:rPr>
          <w:lang w:val="en-IN"/>
        </w:rPr>
        <w:t>.</w:t>
      </w:r>
    </w:p>
    <w:p w14:paraId="7DF35397" w14:textId="4E9DB944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9819D6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Show the docking tool interface with water molecules selected and removed.</w:t>
      </w:r>
      <w:r w:rsidR="002A6DBC">
        <w:rPr>
          <w:lang w:val="en-IN"/>
        </w:rPr>
        <w:br/>
      </w:r>
    </w:p>
    <w:p w14:paraId="7ADAC941" w14:textId="4E8F18CC" w:rsidR="00C9496A" w:rsidRPr="00244BA7" w:rsidRDefault="002A6DBC" w:rsidP="00C9496A">
      <w:pPr>
        <w:pStyle w:val="Narration"/>
        <w:numPr>
          <w:ilvl w:val="1"/>
          <w:numId w:val="3"/>
        </w:numPr>
      </w:pPr>
      <w:r>
        <w:t>Now, a</w:t>
      </w:r>
      <w:r w:rsidR="00C9496A" w:rsidRPr="00244BA7">
        <w:t xml:space="preserve">dd hydrogen atoms to the HDP-2P receptor </w:t>
      </w:r>
      <w:r w:rsidR="00C9496A" w:rsidRPr="00244BA7">
        <w:rPr>
          <w:b/>
          <w:bCs/>
        </w:rPr>
        <w:t>[1]</w:t>
      </w:r>
      <w:r w:rsidR="00C9496A" w:rsidRPr="00244BA7">
        <w:t xml:space="preserve">. Select </w:t>
      </w:r>
      <w:r w:rsidR="00BF1E47">
        <w:t xml:space="preserve">only </w:t>
      </w:r>
      <w:r w:rsidR="00C9496A" w:rsidRPr="00244BA7">
        <w:t xml:space="preserve">polar hydrogen atoms for improved visualization of polar and hydrogen bonds </w:t>
      </w:r>
      <w:r w:rsidR="00C9496A" w:rsidRPr="00244BA7">
        <w:rPr>
          <w:b/>
          <w:bCs/>
        </w:rPr>
        <w:t>[2]</w:t>
      </w:r>
      <w:r w:rsidR="00C9496A" w:rsidRPr="00244BA7">
        <w:t>.</w:t>
      </w:r>
    </w:p>
    <w:p w14:paraId="3667B721" w14:textId="77777777" w:rsidR="00C9496A" w:rsidRPr="00E03BC5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03BC5">
        <w:rPr>
          <w:highlight w:val="yellow"/>
          <w:lang w:val="en-IN"/>
        </w:rPr>
        <w:t>SCREEN:</w:t>
      </w:r>
      <w:r w:rsidRPr="00E03BC5">
        <w:rPr>
          <w:lang w:val="en-IN"/>
        </w:rPr>
        <w:t xml:space="preserve"> Show the Add Hydrogens function being used in the software.</w:t>
      </w:r>
    </w:p>
    <w:p w14:paraId="43E931D9" w14:textId="2FF1B8ED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03BC5">
        <w:rPr>
          <w:highlight w:val="yellow"/>
          <w:lang w:val="en-IN"/>
        </w:rPr>
        <w:t>SCREEN</w:t>
      </w:r>
      <w:r w:rsidRPr="00E03BC5">
        <w:rPr>
          <w:lang w:val="en-IN"/>
        </w:rPr>
        <w:t xml:space="preserve">: Display </w:t>
      </w:r>
      <w:r w:rsidR="002A6DBC">
        <w:rPr>
          <w:lang w:val="en-IN"/>
        </w:rPr>
        <w:t>the panel</w:t>
      </w:r>
      <w:r w:rsidRPr="00E03BC5">
        <w:rPr>
          <w:lang w:val="en-IN"/>
        </w:rPr>
        <w:t xml:space="preserve"> where Polar Hydrogens are selected</w:t>
      </w:r>
      <w:r w:rsidRPr="00244BA7">
        <w:rPr>
          <w:lang w:val="en-IN"/>
        </w:rPr>
        <w:t>.</w:t>
      </w:r>
      <w:r w:rsidR="002A6DBC">
        <w:rPr>
          <w:lang w:val="en-IN"/>
        </w:rPr>
        <w:br/>
      </w:r>
    </w:p>
    <w:p w14:paraId="642A28E6" w14:textId="77777777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t xml:space="preserve">Set the HDP-2P receptor in the docking tool as the receptor structure </w:t>
      </w:r>
      <w:r w:rsidRPr="00244BA7">
        <w:rPr>
          <w:b/>
          <w:bCs/>
        </w:rPr>
        <w:t>[1]</w:t>
      </w:r>
      <w:r w:rsidRPr="00244BA7">
        <w:t xml:space="preserve">. Save the receptor as a PDBQT file and ensure no rotatable bonds are assigned </w:t>
      </w:r>
      <w:r w:rsidRPr="00244BA7">
        <w:rPr>
          <w:b/>
          <w:bCs/>
        </w:rPr>
        <w:t>[2]</w:t>
      </w:r>
      <w:r w:rsidRPr="00244BA7">
        <w:t>.</w:t>
      </w:r>
    </w:p>
    <w:p w14:paraId="406FDBF1" w14:textId="1D4C70EB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03BC5">
        <w:rPr>
          <w:color w:val="auto"/>
          <w:highlight w:val="yellow"/>
          <w:lang w:val="en-IN"/>
        </w:rPr>
        <w:t>SCREEN</w:t>
      </w:r>
      <w:r w:rsidRPr="00E03BC5">
        <w:rPr>
          <w:color w:val="auto"/>
          <w:lang w:val="en-IN"/>
        </w:rPr>
        <w:t xml:space="preserve">: </w:t>
      </w:r>
      <w:r w:rsidRPr="00244BA7">
        <w:rPr>
          <w:lang w:val="en-IN"/>
        </w:rPr>
        <w:t>Show the HDP-2P structure</w:t>
      </w:r>
      <w:r w:rsidR="00E03BC5">
        <w:rPr>
          <w:lang w:val="en-IN"/>
        </w:rPr>
        <w:t xml:space="preserve"> being set as the receptor structure</w:t>
      </w:r>
      <w:r w:rsidRPr="00244BA7">
        <w:rPr>
          <w:lang w:val="en-IN"/>
        </w:rPr>
        <w:t>.</w:t>
      </w:r>
    </w:p>
    <w:p w14:paraId="1E5584F8" w14:textId="6750175D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3E4705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</w:t>
      </w:r>
      <w:r w:rsidR="00E03BC5">
        <w:rPr>
          <w:lang w:val="en-IN"/>
        </w:rPr>
        <w:t xml:space="preserve">The receptor is being saved </w:t>
      </w:r>
      <w:r w:rsidRPr="00244BA7">
        <w:rPr>
          <w:lang w:val="en-IN"/>
        </w:rPr>
        <w:t xml:space="preserve">with the </w:t>
      </w:r>
      <w:r w:rsidRPr="00E03BC5">
        <w:rPr>
          <w:lang w:val="en-IN"/>
        </w:rPr>
        <w:t>No Rotatable Bonds</w:t>
      </w:r>
      <w:r w:rsidRPr="00244BA7">
        <w:rPr>
          <w:lang w:val="en-IN"/>
        </w:rPr>
        <w:t xml:space="preserve"> option confirmed before saving.</w:t>
      </w:r>
      <w:r w:rsidR="002A6DBC">
        <w:rPr>
          <w:lang w:val="en-IN"/>
        </w:rPr>
        <w:br/>
      </w:r>
    </w:p>
    <w:p w14:paraId="51DADE75" w14:textId="4CB140EF" w:rsidR="00C9496A" w:rsidRPr="00244BA7" w:rsidRDefault="002A6DBC" w:rsidP="00C9496A">
      <w:pPr>
        <w:pStyle w:val="Narration"/>
        <w:numPr>
          <w:ilvl w:val="1"/>
          <w:numId w:val="3"/>
        </w:numPr>
      </w:pPr>
      <w:r>
        <w:lastRenderedPageBreak/>
        <w:t>For docking parameter setup, o</w:t>
      </w:r>
      <w:r w:rsidR="00C9496A" w:rsidRPr="00244BA7">
        <w:t xml:space="preserve">pen both the ligand and receptor PDBQT files in the molecular docking software </w:t>
      </w:r>
      <w:r w:rsidR="00C9496A" w:rsidRPr="00244BA7">
        <w:rPr>
          <w:b/>
          <w:bCs/>
        </w:rPr>
        <w:t>[1]</w:t>
      </w:r>
      <w:r w:rsidR="00C9496A" w:rsidRPr="00244BA7">
        <w:t>.</w:t>
      </w:r>
    </w:p>
    <w:p w14:paraId="54950977" w14:textId="7F17BCC1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</w:t>
      </w:r>
      <w:r w:rsidR="002A6DBC">
        <w:rPr>
          <w:lang w:val="en-IN"/>
        </w:rPr>
        <w:t>Open</w:t>
      </w:r>
      <w:r w:rsidRPr="00244BA7">
        <w:rPr>
          <w:lang w:val="en-IN"/>
        </w:rPr>
        <w:t xml:space="preserve"> both the ligand and receptor PDBQT files into the software interface.</w:t>
      </w:r>
    </w:p>
    <w:p w14:paraId="749907B3" w14:textId="34556647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t>Access the grid box setup interface</w:t>
      </w:r>
      <w:r w:rsidR="002A6DBC">
        <w:t xml:space="preserve"> and d</w:t>
      </w:r>
      <w:r w:rsidRPr="00244BA7">
        <w:t xml:space="preserve">efine the grid box dimensions. Then, set the </w:t>
      </w:r>
      <w:proofErr w:type="spellStart"/>
      <w:r w:rsidRPr="00244BA7">
        <w:t>center</w:t>
      </w:r>
      <w:proofErr w:type="spellEnd"/>
      <w:r w:rsidRPr="00244BA7">
        <w:t xml:space="preserve"> coordinates to fully enclose the receptor molecule </w:t>
      </w:r>
      <w:r w:rsidRPr="00244BA7">
        <w:rPr>
          <w:b/>
          <w:bCs/>
        </w:rPr>
        <w:t>[</w:t>
      </w:r>
      <w:r w:rsidR="003E4705">
        <w:rPr>
          <w:b/>
          <w:bCs/>
        </w:rPr>
        <w:t>1</w:t>
      </w:r>
      <w:r w:rsidRPr="00244BA7">
        <w:rPr>
          <w:b/>
          <w:bCs/>
        </w:rPr>
        <w:t>]</w:t>
      </w:r>
      <w:r w:rsidRPr="00244BA7">
        <w:t>.</w:t>
      </w:r>
    </w:p>
    <w:p w14:paraId="1D9BD85D" w14:textId="7D5029B3" w:rsidR="00C9496A" w:rsidRPr="003E4705" w:rsidRDefault="00C9496A" w:rsidP="00B207BF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:</w:t>
      </w:r>
      <w:r w:rsidRPr="003E4705">
        <w:rPr>
          <w:lang w:val="en-IN"/>
        </w:rPr>
        <w:t xml:space="preserve"> Show the grid box setup interface being opened</w:t>
      </w:r>
      <w:r w:rsidR="003E4705">
        <w:rPr>
          <w:lang w:val="en-IN"/>
        </w:rPr>
        <w:t>. I</w:t>
      </w:r>
      <w:r w:rsidRPr="003E4705">
        <w:rPr>
          <w:lang w:val="en-IN"/>
        </w:rPr>
        <w:t>nputting the grid size values into the respective x, y, and z fields.</w:t>
      </w:r>
      <w:r w:rsidR="002A6DBC">
        <w:rPr>
          <w:lang w:val="en-IN"/>
        </w:rPr>
        <w:t xml:space="preserve"> </w:t>
      </w:r>
      <w:r w:rsidR="003E4705">
        <w:rPr>
          <w:lang w:val="en-IN"/>
        </w:rPr>
        <w:t>E</w:t>
      </w:r>
      <w:r w:rsidR="003E4705" w:rsidRPr="00244BA7">
        <w:rPr>
          <w:lang w:val="en-IN"/>
        </w:rPr>
        <w:t xml:space="preserve">ntering the </w:t>
      </w:r>
      <w:proofErr w:type="spellStart"/>
      <w:r w:rsidR="003E4705" w:rsidRPr="00244BA7">
        <w:rPr>
          <w:lang w:val="en-IN"/>
        </w:rPr>
        <w:t>center</w:t>
      </w:r>
      <w:proofErr w:type="spellEnd"/>
      <w:r w:rsidR="003E4705" w:rsidRPr="00244BA7">
        <w:rPr>
          <w:lang w:val="en-IN"/>
        </w:rPr>
        <w:t xml:space="preserve"> coordinate</w:t>
      </w:r>
      <w:r w:rsidR="003E4705">
        <w:rPr>
          <w:lang w:val="en-IN"/>
        </w:rPr>
        <w:t>s.</w:t>
      </w:r>
      <w:r w:rsidR="002A6DBC">
        <w:rPr>
          <w:lang w:val="en-IN"/>
        </w:rPr>
        <w:br/>
      </w:r>
    </w:p>
    <w:p w14:paraId="5F433A12" w14:textId="2007B93F" w:rsidR="00C9496A" w:rsidRPr="00244BA7" w:rsidRDefault="00BF1E47" w:rsidP="00C9496A">
      <w:pPr>
        <w:pStyle w:val="Narration"/>
        <w:numPr>
          <w:ilvl w:val="1"/>
          <w:numId w:val="3"/>
        </w:numPr>
      </w:pPr>
      <w:r>
        <w:t>After that</w:t>
      </w:r>
      <w:r w:rsidR="00DF2069">
        <w:t>,</w:t>
      </w:r>
      <w:r>
        <w:t xml:space="preserve"> c</w:t>
      </w:r>
      <w:r w:rsidR="00C9496A" w:rsidRPr="00244BA7">
        <w:t xml:space="preserve">lose the grid box setup interface while keeping the defined settings </w:t>
      </w:r>
      <w:r w:rsidR="00C9496A" w:rsidRPr="00244BA7">
        <w:rPr>
          <w:b/>
          <w:bCs/>
        </w:rPr>
        <w:t>[1]</w:t>
      </w:r>
      <w:r w:rsidR="002A6DBC">
        <w:t xml:space="preserve"> and s</w:t>
      </w:r>
      <w:r w:rsidR="00C9496A" w:rsidRPr="00244BA7">
        <w:t>ave the docking parameters into a file named config.txt</w:t>
      </w:r>
      <w:r w:rsidR="002A6DBC">
        <w:t xml:space="preserve"> </w:t>
      </w:r>
      <w:r w:rsidR="002A6DBC" w:rsidRPr="002A6DBC">
        <w:rPr>
          <w:i/>
          <w:iCs/>
          <w:color w:val="EE0000"/>
        </w:rPr>
        <w:t>(Config-T-X-T)</w:t>
      </w:r>
      <w:r w:rsidR="00C9496A" w:rsidRPr="002A6DBC">
        <w:rPr>
          <w:color w:val="EE0000"/>
        </w:rPr>
        <w:t xml:space="preserve"> </w:t>
      </w:r>
      <w:r w:rsidR="00C9496A" w:rsidRPr="00244BA7">
        <w:rPr>
          <w:b/>
          <w:bCs/>
        </w:rPr>
        <w:t>[2]</w:t>
      </w:r>
      <w:r w:rsidR="00C9496A" w:rsidRPr="00244BA7">
        <w:t>.</w:t>
      </w:r>
    </w:p>
    <w:p w14:paraId="31179B3B" w14:textId="77777777" w:rsidR="00C9496A" w:rsidRPr="002A6DBC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</w:t>
      </w:r>
      <w:r w:rsidRPr="002A6DBC">
        <w:rPr>
          <w:lang w:val="en-IN"/>
        </w:rPr>
        <w:t>Show the user selecting Close or OK on the grid box setup interface, finalizing the parameters.</w:t>
      </w:r>
    </w:p>
    <w:p w14:paraId="71AB0657" w14:textId="406BA4F8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A6DBC">
        <w:rPr>
          <w:highlight w:val="yellow"/>
          <w:lang w:val="en-IN"/>
        </w:rPr>
        <w:t>SCREEN:</w:t>
      </w:r>
      <w:r w:rsidRPr="002A6DBC">
        <w:rPr>
          <w:lang w:val="en-IN"/>
        </w:rPr>
        <w:t xml:space="preserve"> Display the dialog being used to save the settings as config.txt.</w:t>
      </w:r>
      <w:r w:rsidR="002A6DBC">
        <w:rPr>
          <w:lang w:val="en-IN"/>
        </w:rPr>
        <w:br/>
      </w:r>
    </w:p>
    <w:p w14:paraId="491F24A0" w14:textId="3416B73C" w:rsidR="00C9496A" w:rsidRPr="00244BA7" w:rsidRDefault="00C9496A" w:rsidP="003E4705">
      <w:pPr>
        <w:pStyle w:val="Narration"/>
        <w:numPr>
          <w:ilvl w:val="1"/>
          <w:numId w:val="3"/>
        </w:numPr>
      </w:pPr>
      <w:r w:rsidRPr="00244BA7">
        <w:t xml:space="preserve">Launch the molecular docking software using the saved config.txt file </w:t>
      </w:r>
      <w:r w:rsidRPr="00244BA7">
        <w:rPr>
          <w:b/>
          <w:bCs/>
        </w:rPr>
        <w:t>[1]</w:t>
      </w:r>
      <w:r w:rsidR="002A6DBC">
        <w:t xml:space="preserve"> and e</w:t>
      </w:r>
      <w:r w:rsidR="003E4705" w:rsidRPr="00244BA7">
        <w:t xml:space="preserve">xecute the docking calculation using the defined parameters </w:t>
      </w:r>
      <w:r w:rsidR="003E4705" w:rsidRPr="00244BA7">
        <w:rPr>
          <w:b/>
          <w:bCs/>
        </w:rPr>
        <w:t>[</w:t>
      </w:r>
      <w:r w:rsidR="003E4705">
        <w:rPr>
          <w:b/>
          <w:bCs/>
        </w:rPr>
        <w:t>2</w:t>
      </w:r>
      <w:r w:rsidR="003E4705" w:rsidRPr="00244BA7">
        <w:rPr>
          <w:b/>
          <w:bCs/>
        </w:rPr>
        <w:t>]</w:t>
      </w:r>
      <w:r w:rsidR="003E4705" w:rsidRPr="00244BA7">
        <w:t>.</w:t>
      </w:r>
    </w:p>
    <w:p w14:paraId="4ACCF30E" w14:textId="2515F39D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Show the config.txt file being loaded to initiate docking.</w:t>
      </w:r>
    </w:p>
    <w:p w14:paraId="7CF6409F" w14:textId="668039AF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</w:t>
      </w:r>
      <w:r w:rsidRPr="00244BA7">
        <w:rPr>
          <w:lang w:val="en-IN"/>
        </w:rPr>
        <w:t>: Show the docking process running in real time.</w:t>
      </w:r>
      <w:r w:rsidR="002A6DBC">
        <w:rPr>
          <w:lang w:val="en-IN"/>
        </w:rPr>
        <w:br/>
      </w:r>
    </w:p>
    <w:p w14:paraId="0E1A1970" w14:textId="77F0FD44" w:rsidR="00C9496A" w:rsidRPr="00244BA7" w:rsidRDefault="00C9496A" w:rsidP="002A6DBC">
      <w:pPr>
        <w:pStyle w:val="Narration"/>
        <w:numPr>
          <w:ilvl w:val="1"/>
          <w:numId w:val="3"/>
        </w:numPr>
      </w:pPr>
      <w:r w:rsidRPr="00244BA7">
        <w:t>Open and review the docking_log.txt</w:t>
      </w:r>
      <w:r w:rsidR="002A6DBC">
        <w:t xml:space="preserve"> </w:t>
      </w:r>
      <w:r w:rsidR="002A6DBC" w:rsidRPr="002A6DBC">
        <w:rPr>
          <w:i/>
          <w:iCs/>
          <w:color w:val="EE0000"/>
        </w:rPr>
        <w:t>(Docking-Log-T-X-T)</w:t>
      </w:r>
      <w:r w:rsidRPr="002A6DBC">
        <w:rPr>
          <w:color w:val="EE0000"/>
        </w:rPr>
        <w:t xml:space="preserve"> </w:t>
      </w:r>
      <w:r w:rsidRPr="00244BA7">
        <w:t xml:space="preserve">file to assess the docking scores </w:t>
      </w:r>
      <w:r w:rsidRPr="00244BA7">
        <w:rPr>
          <w:b/>
          <w:bCs/>
        </w:rPr>
        <w:t>[1]</w:t>
      </w:r>
      <w:r w:rsidRPr="00244BA7">
        <w:t>.</w:t>
      </w:r>
      <w:r w:rsidR="002A6DBC">
        <w:t xml:space="preserve"> Then, s</w:t>
      </w:r>
      <w:r w:rsidR="002A6DBC" w:rsidRPr="00244BA7">
        <w:t xml:space="preserve">elect the docking result that shows the lowest energy conformation </w:t>
      </w:r>
      <w:r w:rsidR="002A6DBC" w:rsidRPr="00244BA7">
        <w:rPr>
          <w:b/>
          <w:bCs/>
        </w:rPr>
        <w:t>[</w:t>
      </w:r>
      <w:r w:rsidR="002A6DBC">
        <w:rPr>
          <w:b/>
          <w:bCs/>
        </w:rPr>
        <w:t>2</w:t>
      </w:r>
      <w:r w:rsidR="002A6DBC" w:rsidRPr="00244BA7">
        <w:rPr>
          <w:b/>
          <w:bCs/>
        </w:rPr>
        <w:t>]</w:t>
      </w:r>
      <w:r w:rsidR="002A6DBC" w:rsidRPr="00244BA7">
        <w:t>.</w:t>
      </w:r>
    </w:p>
    <w:p w14:paraId="1A4E92F7" w14:textId="77777777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Display the docking_log.txt file being opened in a text editor, with docking score entries visible.</w:t>
      </w:r>
    </w:p>
    <w:p w14:paraId="75A07639" w14:textId="66F8D393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Show the user reviewing the entry with the lowest binding energy value.</w:t>
      </w:r>
    </w:p>
    <w:p w14:paraId="27E4664A" w14:textId="06AF16A6" w:rsidR="00C9496A" w:rsidRPr="00244BA7" w:rsidRDefault="002A6DBC" w:rsidP="00C9496A">
      <w:pPr>
        <w:pStyle w:val="Narration"/>
        <w:numPr>
          <w:ilvl w:val="1"/>
          <w:numId w:val="3"/>
        </w:numPr>
      </w:pPr>
      <w:r>
        <w:t>Next, u</w:t>
      </w:r>
      <w:r w:rsidR="00C9496A" w:rsidRPr="00244BA7">
        <w:t xml:space="preserve">se the automated docking tool software to open the docking result PDBQT file </w:t>
      </w:r>
      <w:r w:rsidR="00C9496A" w:rsidRPr="00244BA7">
        <w:rPr>
          <w:b/>
          <w:bCs/>
        </w:rPr>
        <w:t>[1]</w:t>
      </w:r>
      <w:r w:rsidR="00C9496A" w:rsidRPr="00244BA7">
        <w:t>.</w:t>
      </w:r>
    </w:p>
    <w:p w14:paraId="0034E8D9" w14:textId="7328D3A3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</w:t>
      </w:r>
      <w:r w:rsidRPr="00244BA7">
        <w:rPr>
          <w:lang w:val="en-IN"/>
        </w:rPr>
        <w:t>: Show the docking result file being opened in the docking tool</w:t>
      </w:r>
      <w:r w:rsidR="002A6DBC">
        <w:rPr>
          <w:lang w:val="en-IN"/>
        </w:rPr>
        <w:t>.</w:t>
      </w:r>
      <w:r w:rsidR="002A6DBC">
        <w:rPr>
          <w:lang w:val="en-IN"/>
        </w:rPr>
        <w:br/>
      </w:r>
    </w:p>
    <w:p w14:paraId="08D576A5" w14:textId="4D8446CB" w:rsidR="00C9496A" w:rsidRPr="00244BA7" w:rsidRDefault="00C9496A" w:rsidP="00C9496A">
      <w:pPr>
        <w:pStyle w:val="Narration"/>
        <w:numPr>
          <w:ilvl w:val="1"/>
          <w:numId w:val="3"/>
        </w:numPr>
      </w:pPr>
      <w:proofErr w:type="spellStart"/>
      <w:r w:rsidRPr="00244BA7">
        <w:t>Analyze</w:t>
      </w:r>
      <w:proofErr w:type="spellEnd"/>
      <w:r w:rsidRPr="00244BA7">
        <w:t xml:space="preserve"> the ligand-receptor binding interactions, focusing specifically on the active </w:t>
      </w:r>
      <w:proofErr w:type="spellStart"/>
      <w:r w:rsidRPr="00244BA7">
        <w:t>center</w:t>
      </w:r>
      <w:proofErr w:type="spellEnd"/>
      <w:r w:rsidRPr="00244BA7">
        <w:t xml:space="preserve"> of the receptor and the types of intermolecular interactions, including ionic, ion-polar, polar, and hydrogen bonds</w:t>
      </w:r>
      <w:r w:rsidR="000260BE">
        <w:t>,</w:t>
      </w:r>
      <w:r w:rsidR="00A33060">
        <w:t xml:space="preserve"> focusing on the key amino acid residues in the catalytic site of HDP-2P that bind to phosphatidylinositol</w:t>
      </w:r>
      <w:r w:rsidRPr="00244BA7">
        <w:t xml:space="preserve"> </w:t>
      </w:r>
      <w:r w:rsidRPr="00244BA7">
        <w:rPr>
          <w:b/>
          <w:bCs/>
        </w:rPr>
        <w:t>[1]</w:t>
      </w:r>
      <w:r w:rsidRPr="00244BA7">
        <w:t xml:space="preserve">. For phosphatidylinositol </w:t>
      </w:r>
      <w:r w:rsidR="00A33060">
        <w:t>or</w:t>
      </w:r>
      <w:r w:rsidRPr="00244BA7">
        <w:t xml:space="preserve"> other </w:t>
      </w:r>
      <w:proofErr w:type="spellStart"/>
      <w:r w:rsidRPr="00244BA7">
        <w:t>phosphoinositides</w:t>
      </w:r>
      <w:proofErr w:type="spellEnd"/>
      <w:r w:rsidRPr="00244BA7">
        <w:t xml:space="preserve">, prepare a table detailing the binding affinities in kilocalories </w:t>
      </w:r>
      <w:r w:rsidRPr="00244BA7">
        <w:lastRenderedPageBreak/>
        <w:t xml:space="preserve">per mole, charged and polar groups on the ligand's polar head, and the HDP-2P residues involved in each interaction, along with the bond types </w:t>
      </w:r>
      <w:r w:rsidRPr="00244BA7">
        <w:rPr>
          <w:b/>
          <w:bCs/>
        </w:rPr>
        <w:t>[2</w:t>
      </w:r>
      <w:r w:rsidR="0087092E">
        <w:rPr>
          <w:b/>
          <w:bCs/>
        </w:rPr>
        <w:t>-TXT</w:t>
      </w:r>
      <w:r w:rsidRPr="00244BA7">
        <w:rPr>
          <w:b/>
          <w:bCs/>
        </w:rPr>
        <w:t>]</w:t>
      </w:r>
      <w:r w:rsidRPr="00244BA7">
        <w:t>.</w:t>
      </w:r>
    </w:p>
    <w:p w14:paraId="0035590F" w14:textId="77777777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Show close-up inspection of the binding site in the software, highlighting various interactions using the software's visualization tools.</w:t>
      </w:r>
    </w:p>
    <w:p w14:paraId="19A65063" w14:textId="565A08C6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ED2BE8">
        <w:rPr>
          <w:highlight w:val="yellow"/>
          <w:lang w:val="en-IN"/>
        </w:rPr>
        <w:t>SCREEN:</w:t>
      </w:r>
      <w:r w:rsidRPr="00244BA7">
        <w:rPr>
          <w:lang w:val="en-IN"/>
        </w:rPr>
        <w:t xml:space="preserve"> Display a structured table format being populated with data on binding affinity, ligand moieties, interacting residues, and bond types.</w:t>
      </w:r>
      <w:r w:rsidR="00ED2BE8">
        <w:rPr>
          <w:lang w:val="en-IN"/>
        </w:rPr>
        <w:t xml:space="preserve"> </w:t>
      </w:r>
      <w:r w:rsidR="00ED2BE8" w:rsidRPr="00ED2BE8">
        <w:rPr>
          <w:b/>
          <w:bCs/>
          <w:lang w:val="en-IN"/>
        </w:rPr>
        <w:t xml:space="preserve">TXT: </w:t>
      </w:r>
      <w:r w:rsidR="00ED2BE8" w:rsidRPr="00ED2BE8">
        <w:rPr>
          <w:b/>
          <w:bCs/>
        </w:rPr>
        <w:t>Repeat docking 3×/receptor-ligand pair to confirm binding site, affinity, interactions, residues, and bond type</w:t>
      </w:r>
    </w:p>
    <w:p w14:paraId="5F004FB4" w14:textId="77777777" w:rsidR="00ED2BE8" w:rsidRDefault="00ED2BE8" w:rsidP="00ED2BE8">
      <w:pPr>
        <w:pStyle w:val="ShotDescription"/>
        <w:ind w:firstLine="0"/>
        <w:rPr>
          <w:lang w:val="en-IN"/>
        </w:rPr>
      </w:pPr>
    </w:p>
    <w:p w14:paraId="27715255" w14:textId="75EE9F6E" w:rsidR="00ED2BE8" w:rsidRPr="002A0544" w:rsidRDefault="00ED2BE8" w:rsidP="002A0544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ED2BE8">
        <w:rPr>
          <w:rFonts w:asciiTheme="majorHAnsi" w:hAnsiTheme="majorHAnsi" w:cstheme="majorHAnsi"/>
          <w:b/>
          <w:bCs/>
        </w:rPr>
        <w:t xml:space="preserve">Effects of HDP-2P on </w:t>
      </w:r>
      <w:r w:rsidR="00AD0B26">
        <w:rPr>
          <w:rFonts w:asciiTheme="majorHAnsi" w:hAnsiTheme="majorHAnsi" w:cstheme="majorHAnsi"/>
          <w:b/>
          <w:bCs/>
        </w:rPr>
        <w:t>P</w:t>
      </w:r>
      <w:r w:rsidRPr="00ED2BE8">
        <w:rPr>
          <w:rFonts w:asciiTheme="majorHAnsi" w:hAnsiTheme="majorHAnsi" w:cstheme="majorHAnsi"/>
          <w:b/>
          <w:bCs/>
        </w:rPr>
        <w:t xml:space="preserve">ermeability of PC </w:t>
      </w:r>
      <w:r w:rsidR="00AD0B26">
        <w:rPr>
          <w:rFonts w:asciiTheme="majorHAnsi" w:hAnsiTheme="majorHAnsi" w:cstheme="majorHAnsi"/>
          <w:b/>
          <w:bCs/>
        </w:rPr>
        <w:t>L</w:t>
      </w:r>
      <w:r w:rsidRPr="00ED2BE8">
        <w:rPr>
          <w:rFonts w:asciiTheme="majorHAnsi" w:hAnsiTheme="majorHAnsi" w:cstheme="majorHAnsi"/>
          <w:b/>
          <w:bCs/>
        </w:rPr>
        <w:t xml:space="preserve">iposomal </w:t>
      </w:r>
      <w:r w:rsidR="00AD0B26">
        <w:rPr>
          <w:rFonts w:asciiTheme="majorHAnsi" w:hAnsiTheme="majorHAnsi" w:cstheme="majorHAnsi"/>
          <w:b/>
          <w:bCs/>
        </w:rPr>
        <w:t>M</w:t>
      </w:r>
      <w:r w:rsidRPr="00ED2BE8">
        <w:rPr>
          <w:rFonts w:asciiTheme="majorHAnsi" w:hAnsiTheme="majorHAnsi" w:cstheme="majorHAnsi"/>
          <w:b/>
          <w:bCs/>
        </w:rPr>
        <w:t xml:space="preserve">embranes </w:t>
      </w:r>
      <w:r w:rsidR="00AD0B26">
        <w:rPr>
          <w:rFonts w:asciiTheme="majorHAnsi" w:hAnsiTheme="majorHAnsi" w:cstheme="majorHAnsi"/>
          <w:b/>
          <w:bCs/>
        </w:rPr>
        <w:t>E</w:t>
      </w:r>
      <w:r w:rsidRPr="00ED2BE8">
        <w:rPr>
          <w:rFonts w:asciiTheme="majorHAnsi" w:hAnsiTheme="majorHAnsi" w:cstheme="majorHAnsi"/>
          <w:b/>
          <w:bCs/>
        </w:rPr>
        <w:t>nriched with</w:t>
      </w:r>
      <w:r w:rsidRPr="00ED2BE8">
        <w:rPr>
          <w:rFonts w:asciiTheme="majorHAnsi" w:hAnsiTheme="majorHAnsi" w:cstheme="majorHAnsi"/>
          <w:b/>
        </w:rPr>
        <w:t xml:space="preserve"> PI, PI-4-P, PI-4,5-P</w:t>
      </w:r>
      <w:r w:rsidRPr="00ED2BE8">
        <w:rPr>
          <w:rFonts w:asciiTheme="majorHAnsi" w:hAnsiTheme="majorHAnsi" w:cstheme="majorHAnsi"/>
          <w:b/>
          <w:vertAlign w:val="subscript"/>
        </w:rPr>
        <w:t>2</w:t>
      </w:r>
      <w:r w:rsidRPr="00ED2BE8">
        <w:rPr>
          <w:rFonts w:asciiTheme="majorHAnsi" w:hAnsiTheme="majorHAnsi" w:cstheme="majorHAnsi"/>
          <w:b/>
        </w:rPr>
        <w:t xml:space="preserve">, </w:t>
      </w:r>
      <w:r w:rsidRPr="00ED2BE8">
        <w:rPr>
          <w:rFonts w:asciiTheme="majorHAnsi" w:hAnsiTheme="majorHAnsi" w:cstheme="majorHAnsi"/>
          <w:b/>
          <w:bCs/>
        </w:rPr>
        <w:t>PS, or CL</w:t>
      </w:r>
      <w:r w:rsidRPr="00ED2BE8">
        <w:rPr>
          <w:rFonts w:asciiTheme="majorHAnsi" w:hAnsiTheme="majorHAnsi" w:cstheme="majorHAnsi"/>
          <w:b/>
        </w:rPr>
        <w:t xml:space="preserve"> </w:t>
      </w:r>
    </w:p>
    <w:p w14:paraId="49623352" w14:textId="0E1E432E" w:rsidR="00C9496A" w:rsidRPr="00244BA7" w:rsidRDefault="00ED2BE8" w:rsidP="00C9496A">
      <w:pPr>
        <w:pStyle w:val="Narration"/>
        <w:numPr>
          <w:ilvl w:val="1"/>
          <w:numId w:val="3"/>
        </w:numPr>
      </w:pPr>
      <w:r w:rsidRPr="00ED2BE8">
        <w:t>P</w:t>
      </w:r>
      <w:r w:rsidR="00C9496A" w:rsidRPr="00ED2BE8">
        <w:t xml:space="preserve">repare 20 </w:t>
      </w:r>
      <w:proofErr w:type="spellStart"/>
      <w:r w:rsidR="00C9496A" w:rsidRPr="00ED2BE8">
        <w:t>milliliters</w:t>
      </w:r>
      <w:proofErr w:type="spellEnd"/>
      <w:r w:rsidR="00C9496A" w:rsidRPr="00ED2BE8">
        <w:t xml:space="preserve"> of 0.03 molar stock solutions of six phospholipids</w:t>
      </w:r>
      <w:r w:rsidR="00AD0B26">
        <w:t xml:space="preserve"> </w:t>
      </w:r>
      <w:r w:rsidR="00AD0B26" w:rsidRPr="00AD0B26">
        <w:rPr>
          <w:b/>
          <w:bCs/>
        </w:rPr>
        <w:t>[1]</w:t>
      </w:r>
      <w:r w:rsidR="00E020C6" w:rsidRPr="00AD0B26">
        <w:rPr>
          <w:b/>
          <w:bCs/>
        </w:rPr>
        <w:t>,</w:t>
      </w:r>
      <w:r w:rsidR="00E020C6">
        <w:t xml:space="preserve"> </w:t>
      </w:r>
      <w:r w:rsidR="00E020C6" w:rsidRPr="00E020C6">
        <w:rPr>
          <w:rFonts w:asciiTheme="majorHAnsi" w:hAnsiTheme="majorHAnsi" w:cstheme="majorHAnsi"/>
          <w:lang w:val="en-US"/>
        </w:rPr>
        <w:t>phosphatidylinositol, phosphatidylinositol 4-phosphate, phosphatidylinositol 4,5-bisphosphate, cardiolipin,</w:t>
      </w:r>
      <w:r w:rsidR="00E020C6">
        <w:rPr>
          <w:rFonts w:asciiTheme="majorHAnsi" w:hAnsiTheme="majorHAnsi" w:cstheme="majorHAnsi"/>
          <w:lang w:val="en-US"/>
        </w:rPr>
        <w:t xml:space="preserve"> phosphatidylcholine,</w:t>
      </w:r>
      <w:r w:rsidR="00E020C6" w:rsidRPr="00E020C6">
        <w:rPr>
          <w:rFonts w:asciiTheme="majorHAnsi" w:hAnsiTheme="majorHAnsi" w:cstheme="majorHAnsi"/>
          <w:lang w:val="en-US"/>
        </w:rPr>
        <w:t xml:space="preserve"> and phosphatidylserine</w:t>
      </w:r>
      <w:r>
        <w:rPr>
          <w:rFonts w:asciiTheme="majorHAnsi" w:hAnsiTheme="majorHAnsi" w:cstheme="majorHAnsi"/>
          <w:vertAlign w:val="subscript"/>
        </w:rPr>
        <w:t xml:space="preserve"> </w:t>
      </w:r>
      <w:r w:rsidR="00C9496A" w:rsidRPr="00244BA7">
        <w:rPr>
          <w:b/>
          <w:bCs/>
        </w:rPr>
        <w:t>[</w:t>
      </w:r>
      <w:r w:rsidR="00AD0B26">
        <w:rPr>
          <w:b/>
          <w:bCs/>
        </w:rPr>
        <w:t>2</w:t>
      </w:r>
      <w:r w:rsidR="00C9496A" w:rsidRPr="00244BA7">
        <w:rPr>
          <w:b/>
          <w:bCs/>
        </w:rPr>
        <w:t>]</w:t>
      </w:r>
      <w:r w:rsidR="00C9496A" w:rsidRPr="00244BA7">
        <w:t xml:space="preserve">. </w:t>
      </w:r>
    </w:p>
    <w:p w14:paraId="45745C8D" w14:textId="1C0F6378" w:rsidR="002A0544" w:rsidRDefault="002A0544" w:rsidP="00C9496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adding phospholipids to the tubes.</w:t>
      </w:r>
    </w:p>
    <w:p w14:paraId="5757ADB3" w14:textId="35DB9F20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>Talent pipetting chloroform and methanol in a 2:1 volume ratio</w:t>
      </w:r>
      <w:r w:rsidR="00E73663">
        <w:rPr>
          <w:lang w:val="en-IN"/>
        </w:rPr>
        <w:t xml:space="preserve"> into tubes</w:t>
      </w:r>
      <w:r w:rsidRPr="00244BA7">
        <w:rPr>
          <w:lang w:val="en-IN"/>
        </w:rPr>
        <w:t>.</w:t>
      </w:r>
    </w:p>
    <w:p w14:paraId="29AC6811" w14:textId="32CA3D4C" w:rsidR="00E73663" w:rsidRDefault="00E73663" w:rsidP="002A0544">
      <w:pPr>
        <w:pStyle w:val="ShotDescription"/>
        <w:ind w:left="907" w:firstLine="0"/>
        <w:rPr>
          <w:lang w:val="en-IN"/>
        </w:rPr>
      </w:pPr>
    </w:p>
    <w:p w14:paraId="3F0857CD" w14:textId="784FFF72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t xml:space="preserve">Prepare 100 </w:t>
      </w:r>
      <w:proofErr w:type="spellStart"/>
      <w:r w:rsidRPr="00244BA7">
        <w:t>milliliters</w:t>
      </w:r>
      <w:proofErr w:type="spellEnd"/>
      <w:r w:rsidRPr="00244BA7">
        <w:t xml:space="preserve"> of 0.10 molar Tris-HCl buffer at pH 7.4 </w:t>
      </w:r>
      <w:r w:rsidRPr="00244BA7">
        <w:rPr>
          <w:b/>
          <w:bCs/>
        </w:rPr>
        <w:t>[1]</w:t>
      </w:r>
      <w:r w:rsidR="00DF2069">
        <w:t xml:space="preserve"> and a</w:t>
      </w:r>
      <w:r w:rsidRPr="00244BA7">
        <w:t xml:space="preserve">dd </w:t>
      </w:r>
      <w:r w:rsidR="00ED2BE8" w:rsidRPr="00244BA7">
        <w:t>copper (</w:t>
      </w:r>
      <w:r w:rsidRPr="00244BA7">
        <w:t xml:space="preserve">II) </w:t>
      </w:r>
      <w:r w:rsidR="00DF2069" w:rsidRPr="00DF2069">
        <w:rPr>
          <w:i/>
          <w:iCs/>
          <w:color w:val="EE0000"/>
        </w:rPr>
        <w:t>(two)</w:t>
      </w:r>
      <w:r w:rsidR="00DF2069" w:rsidRPr="00DF2069">
        <w:rPr>
          <w:color w:val="EE0000"/>
        </w:rPr>
        <w:t xml:space="preserve"> </w:t>
      </w:r>
      <w:proofErr w:type="spellStart"/>
      <w:r w:rsidRPr="00244BA7">
        <w:t>sulfate</w:t>
      </w:r>
      <w:proofErr w:type="spellEnd"/>
      <w:r w:rsidRPr="00244BA7">
        <w:t xml:space="preserve"> to </w:t>
      </w:r>
      <w:r w:rsidR="00AD0B26">
        <w:t>attain</w:t>
      </w:r>
      <w:r w:rsidRPr="00244BA7">
        <w:t xml:space="preserve"> a final concentration of 0.05 molar </w:t>
      </w:r>
      <w:r w:rsidRPr="00244BA7">
        <w:rPr>
          <w:b/>
          <w:bCs/>
        </w:rPr>
        <w:t>[2]</w:t>
      </w:r>
      <w:r w:rsidRPr="00244BA7">
        <w:t>.</w:t>
      </w:r>
    </w:p>
    <w:p w14:paraId="3E1D310F" w14:textId="2BE417B0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</w:t>
      </w:r>
      <w:r w:rsidR="00ED2BE8">
        <w:rPr>
          <w:lang w:val="en-IN"/>
        </w:rPr>
        <w:t>adding</w:t>
      </w:r>
      <w:r w:rsidRPr="00244BA7">
        <w:rPr>
          <w:lang w:val="en-IN"/>
        </w:rPr>
        <w:t xml:space="preserve"> Tris-HCl buffer </w:t>
      </w:r>
      <w:r w:rsidR="00ED2BE8">
        <w:rPr>
          <w:lang w:val="en-IN"/>
        </w:rPr>
        <w:t>to a beaker</w:t>
      </w:r>
      <w:r w:rsidRPr="00244BA7">
        <w:rPr>
          <w:lang w:val="en-IN"/>
        </w:rPr>
        <w:t>.</w:t>
      </w:r>
    </w:p>
    <w:p w14:paraId="00EFE146" w14:textId="37E95AED" w:rsidR="00C9496A" w:rsidRPr="00244BA7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adding copper(II) </w:t>
      </w:r>
      <w:proofErr w:type="spellStart"/>
      <w:r w:rsidRPr="00244BA7">
        <w:rPr>
          <w:lang w:val="en-IN"/>
        </w:rPr>
        <w:t>sulfate</w:t>
      </w:r>
      <w:proofErr w:type="spellEnd"/>
      <w:r w:rsidRPr="00244BA7">
        <w:rPr>
          <w:lang w:val="en-IN"/>
        </w:rPr>
        <w:t xml:space="preserve"> to the buffer and mixing.</w:t>
      </w:r>
      <w:r w:rsidR="00E73663">
        <w:rPr>
          <w:lang w:val="en-IN"/>
        </w:rPr>
        <w:br/>
      </w:r>
    </w:p>
    <w:p w14:paraId="0DA1DF39" w14:textId="598E4544" w:rsidR="00C9496A" w:rsidRPr="00244BA7" w:rsidRDefault="00E73663" w:rsidP="00C9496A">
      <w:pPr>
        <w:pStyle w:val="Narration"/>
        <w:numPr>
          <w:ilvl w:val="1"/>
          <w:numId w:val="3"/>
        </w:numPr>
      </w:pPr>
      <w:r>
        <w:t>To p</w:t>
      </w:r>
      <w:r w:rsidR="00C9496A" w:rsidRPr="00244BA7">
        <w:t xml:space="preserve">repare 4 </w:t>
      </w:r>
      <w:proofErr w:type="spellStart"/>
      <w:r w:rsidR="00C9496A" w:rsidRPr="00244BA7">
        <w:t>milliliters</w:t>
      </w:r>
      <w:proofErr w:type="spellEnd"/>
      <w:r w:rsidR="00C9496A" w:rsidRPr="00244BA7">
        <w:t xml:space="preserve"> of 1.5 × 10⁻³ molar HDP-2P stock solution</w:t>
      </w:r>
      <w:r>
        <w:t xml:space="preserve">, </w:t>
      </w:r>
      <w:r w:rsidR="00C9496A" w:rsidRPr="00244BA7">
        <w:t>dissolv</w:t>
      </w:r>
      <w:r>
        <w:t>e</w:t>
      </w:r>
      <w:r w:rsidR="00C9496A" w:rsidRPr="00244BA7">
        <w:t xml:space="preserve"> the calculated amount of HDP-2P in 0.05 molar copper</w:t>
      </w:r>
      <w:r w:rsidR="007C6413">
        <w:t xml:space="preserve"> </w:t>
      </w:r>
      <w:r w:rsidR="00C9496A" w:rsidRPr="00244BA7">
        <w:t xml:space="preserve">(II) </w:t>
      </w:r>
      <w:proofErr w:type="spellStart"/>
      <w:r w:rsidR="00C9496A" w:rsidRPr="00244BA7">
        <w:t>sulfate</w:t>
      </w:r>
      <w:proofErr w:type="spellEnd"/>
      <w:r w:rsidR="00C9496A" w:rsidRPr="00244BA7">
        <w:t xml:space="preserve"> and 0.10 molar Tris-HCl buffer at pH 7.4 </w:t>
      </w:r>
      <w:r w:rsidR="00C9496A" w:rsidRPr="00244BA7">
        <w:rPr>
          <w:b/>
          <w:bCs/>
        </w:rPr>
        <w:t>[1]</w:t>
      </w:r>
      <w:r w:rsidR="00C9496A" w:rsidRPr="00244BA7">
        <w:t>.</w:t>
      </w:r>
      <w:r w:rsidR="002A0544">
        <w:t xml:space="preserve"> </w:t>
      </w:r>
    </w:p>
    <w:p w14:paraId="15FD484E" w14:textId="28571090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>Talent dissolving the required amount of HDP-2P into a</w:t>
      </w:r>
      <w:r w:rsidR="00E73663">
        <w:rPr>
          <w:lang w:val="en-IN"/>
        </w:rPr>
        <w:t xml:space="preserve"> </w:t>
      </w:r>
      <w:r w:rsidRPr="00244BA7">
        <w:rPr>
          <w:lang w:val="en-IN"/>
        </w:rPr>
        <w:t>tube containing the prepared buffer solution.</w:t>
      </w:r>
    </w:p>
    <w:p w14:paraId="74B83320" w14:textId="77777777" w:rsidR="002A0544" w:rsidRPr="00244BA7" w:rsidRDefault="002A0544" w:rsidP="002A0544">
      <w:pPr>
        <w:pStyle w:val="ShotDescription"/>
        <w:ind w:firstLine="0"/>
        <w:rPr>
          <w:lang w:val="en-IN"/>
        </w:rPr>
      </w:pPr>
    </w:p>
    <w:p w14:paraId="30CB98F6" w14:textId="6F83171D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t xml:space="preserve">To prepare 100 </w:t>
      </w:r>
      <w:proofErr w:type="spellStart"/>
      <w:r w:rsidRPr="00244BA7">
        <w:t>milliliters</w:t>
      </w:r>
      <w:proofErr w:type="spellEnd"/>
      <w:r w:rsidRPr="00244BA7">
        <w:t xml:space="preserve"> of 0.5 molar ammonia solution, </w:t>
      </w:r>
      <w:r w:rsidR="00AD0B26">
        <w:t>a</w:t>
      </w:r>
      <w:r w:rsidRPr="007C6413">
        <w:t xml:space="preserve">dd </w:t>
      </w:r>
      <w:r w:rsidR="007C6413" w:rsidRPr="007C6413">
        <w:rPr>
          <w:rFonts w:asciiTheme="majorHAnsi" w:hAnsiTheme="majorHAnsi" w:cstheme="majorHAnsi"/>
        </w:rPr>
        <w:t xml:space="preserve">3.76 </w:t>
      </w:r>
      <w:proofErr w:type="spellStart"/>
      <w:r w:rsidR="007C6413">
        <w:rPr>
          <w:rFonts w:asciiTheme="majorHAnsi" w:hAnsiTheme="majorHAnsi" w:cstheme="majorHAnsi"/>
        </w:rPr>
        <w:t>milliliters</w:t>
      </w:r>
      <w:proofErr w:type="spellEnd"/>
      <w:r w:rsidR="007C6413" w:rsidRPr="007C6413">
        <w:rPr>
          <w:rFonts w:asciiTheme="majorHAnsi" w:hAnsiTheme="majorHAnsi" w:cstheme="majorHAnsi"/>
        </w:rPr>
        <w:t xml:space="preserve"> of 25% ammonia solution </w:t>
      </w:r>
      <w:r w:rsidRPr="007C6413">
        <w:t>to a</w:t>
      </w:r>
      <w:r w:rsidRPr="00244BA7">
        <w:t xml:space="preserve"> 100</w:t>
      </w:r>
      <w:r w:rsidR="007C6413">
        <w:t>-</w:t>
      </w:r>
      <w:r w:rsidRPr="00244BA7">
        <w:t>milliliter volumetric flask</w:t>
      </w:r>
      <w:r w:rsidR="00E73663">
        <w:t xml:space="preserve"> </w:t>
      </w:r>
      <w:r w:rsidR="00E73663" w:rsidRPr="00E73663">
        <w:rPr>
          <w:b/>
          <w:bCs/>
        </w:rPr>
        <w:t>[1]</w:t>
      </w:r>
      <w:r w:rsidRPr="00244BA7">
        <w:t xml:space="preserve"> and bring the volume up to 100 </w:t>
      </w:r>
      <w:proofErr w:type="spellStart"/>
      <w:r w:rsidRPr="00244BA7">
        <w:t>milliliters</w:t>
      </w:r>
      <w:proofErr w:type="spellEnd"/>
      <w:r w:rsidRPr="00244BA7">
        <w:t xml:space="preserve"> with 0.10 molar Tris-HCl buffer at pH 7.4 </w:t>
      </w:r>
      <w:r w:rsidRPr="00244BA7">
        <w:rPr>
          <w:b/>
          <w:bCs/>
        </w:rPr>
        <w:t>[2]</w:t>
      </w:r>
      <w:r w:rsidRPr="00244BA7">
        <w:t>.</w:t>
      </w:r>
    </w:p>
    <w:p w14:paraId="0DB7F58B" w14:textId="24374BC3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</w:t>
      </w:r>
      <w:r w:rsidR="007C6413">
        <w:rPr>
          <w:lang w:val="en-IN"/>
        </w:rPr>
        <w:t xml:space="preserve">transferring </w:t>
      </w:r>
      <w:r w:rsidRPr="00244BA7">
        <w:rPr>
          <w:lang w:val="en-IN"/>
        </w:rPr>
        <w:t xml:space="preserve">25 percent ammonia solution using a pipette into a </w:t>
      </w:r>
      <w:r w:rsidR="00E73663">
        <w:rPr>
          <w:lang w:val="en-IN"/>
        </w:rPr>
        <w:t>flask</w:t>
      </w:r>
      <w:r w:rsidRPr="00244BA7">
        <w:rPr>
          <w:lang w:val="en-IN"/>
        </w:rPr>
        <w:t>.</w:t>
      </w:r>
    </w:p>
    <w:p w14:paraId="65537AFF" w14:textId="77777777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adding Tris-HCl buffer to the flask up to the 100 </w:t>
      </w:r>
      <w:proofErr w:type="spellStart"/>
      <w:r w:rsidRPr="00244BA7">
        <w:rPr>
          <w:lang w:val="en-IN"/>
        </w:rPr>
        <w:t>milliliter</w:t>
      </w:r>
      <w:proofErr w:type="spellEnd"/>
      <w:r w:rsidRPr="00244BA7">
        <w:rPr>
          <w:lang w:val="en-IN"/>
        </w:rPr>
        <w:t xml:space="preserve"> mark and mixing gently.</w:t>
      </w:r>
    </w:p>
    <w:p w14:paraId="7DC26134" w14:textId="77777777" w:rsidR="00AD0B26" w:rsidRPr="00244BA7" w:rsidRDefault="00AD0B26" w:rsidP="00AD0B26">
      <w:pPr>
        <w:pStyle w:val="ShotDescription"/>
        <w:ind w:firstLine="0"/>
        <w:rPr>
          <w:lang w:val="en-IN"/>
        </w:rPr>
      </w:pPr>
    </w:p>
    <w:p w14:paraId="3C871BB4" w14:textId="77777777" w:rsidR="008E39ED" w:rsidRDefault="00C9496A" w:rsidP="00C9496A">
      <w:pPr>
        <w:pStyle w:val="Narration"/>
        <w:numPr>
          <w:ilvl w:val="1"/>
          <w:numId w:val="3"/>
        </w:numPr>
      </w:pPr>
      <w:r w:rsidRPr="00244BA7">
        <w:lastRenderedPageBreak/>
        <w:t xml:space="preserve">To prepare liposomes with ammonia inside their inner volume, transfer 12.5 </w:t>
      </w:r>
      <w:proofErr w:type="spellStart"/>
      <w:r w:rsidRPr="00244BA7">
        <w:t>milliliters</w:t>
      </w:r>
      <w:proofErr w:type="spellEnd"/>
      <w:r w:rsidRPr="00244BA7">
        <w:t xml:space="preserve"> of the 0.03 molar phospholipid stock solution in chloroform and methanol into a glass tube </w:t>
      </w:r>
      <w:r w:rsidRPr="00244BA7">
        <w:rPr>
          <w:b/>
          <w:bCs/>
        </w:rPr>
        <w:t>[1]</w:t>
      </w:r>
      <w:r w:rsidRPr="00244BA7">
        <w:t xml:space="preserve">. Dry the phospholipids under a vacuum at 10 pascals to form a lipid film </w:t>
      </w:r>
      <w:r w:rsidRPr="00244BA7">
        <w:rPr>
          <w:b/>
          <w:bCs/>
        </w:rPr>
        <w:t>[2]</w:t>
      </w:r>
      <w:r w:rsidRPr="00244BA7">
        <w:t xml:space="preserve">. </w:t>
      </w:r>
    </w:p>
    <w:p w14:paraId="675D2FF5" w14:textId="77777777" w:rsidR="008E39ED" w:rsidRDefault="008E39ED" w:rsidP="008E39ED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pipetting 12.5 </w:t>
      </w:r>
      <w:proofErr w:type="spellStart"/>
      <w:r w:rsidRPr="00244BA7">
        <w:rPr>
          <w:lang w:val="en-IN"/>
        </w:rPr>
        <w:t>milliliters</w:t>
      </w:r>
      <w:proofErr w:type="spellEnd"/>
      <w:r w:rsidRPr="00244BA7">
        <w:rPr>
          <w:lang w:val="en-IN"/>
        </w:rPr>
        <w:t xml:space="preserve"> of phospholipid solution into a clean glass tube.</w:t>
      </w:r>
    </w:p>
    <w:p w14:paraId="7D05B7EC" w14:textId="77777777" w:rsidR="008E39ED" w:rsidRDefault="008E39ED" w:rsidP="008E39ED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>Talent placing the tube in a vacuum chamber set to 10 pascals</w:t>
      </w:r>
      <w:r>
        <w:rPr>
          <w:lang w:val="en-IN"/>
        </w:rPr>
        <w:t>.</w:t>
      </w:r>
    </w:p>
    <w:p w14:paraId="24789977" w14:textId="51A40873" w:rsidR="008E39ED" w:rsidRDefault="008E39ED" w:rsidP="008E39ED">
      <w:pPr>
        <w:pStyle w:val="Narration"/>
        <w:ind w:firstLine="0"/>
      </w:pPr>
    </w:p>
    <w:p w14:paraId="4EA2723F" w14:textId="66572165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t xml:space="preserve">Hydrate the dried film with 12.5 </w:t>
      </w:r>
      <w:proofErr w:type="spellStart"/>
      <w:r w:rsidRPr="00244BA7">
        <w:t>milliliters</w:t>
      </w:r>
      <w:proofErr w:type="spellEnd"/>
      <w:r w:rsidRPr="00244BA7">
        <w:t xml:space="preserve"> of 0.5 molar ammonia in 0.10 molar Tris-HCl buffer at pH 7.4</w:t>
      </w:r>
      <w:r w:rsidR="007C6413">
        <w:t xml:space="preserve"> </w:t>
      </w:r>
      <w:r w:rsidR="007C6413" w:rsidRPr="007C6413">
        <w:rPr>
          <w:b/>
          <w:bCs/>
        </w:rPr>
        <w:t>[</w:t>
      </w:r>
      <w:r w:rsidR="008E39ED">
        <w:rPr>
          <w:b/>
          <w:bCs/>
        </w:rPr>
        <w:t>1</w:t>
      </w:r>
      <w:r w:rsidR="007C6413" w:rsidRPr="007C6413">
        <w:rPr>
          <w:b/>
          <w:bCs/>
        </w:rPr>
        <w:t xml:space="preserve">] </w:t>
      </w:r>
      <w:r w:rsidR="007C6413">
        <w:t>and</w:t>
      </w:r>
      <w:r w:rsidRPr="00244BA7">
        <w:t xml:space="preserve"> incubate at 25 degrees Celsius for 1 hour in a thermostat </w:t>
      </w:r>
      <w:r w:rsidRPr="00244BA7">
        <w:rPr>
          <w:b/>
          <w:bCs/>
        </w:rPr>
        <w:t>[</w:t>
      </w:r>
      <w:r w:rsidR="008E39ED">
        <w:rPr>
          <w:b/>
          <w:bCs/>
        </w:rPr>
        <w:t>2</w:t>
      </w:r>
      <w:r w:rsidRPr="00244BA7">
        <w:rPr>
          <w:b/>
          <w:bCs/>
        </w:rPr>
        <w:t>]</w:t>
      </w:r>
      <w:r w:rsidRPr="00244BA7">
        <w:t xml:space="preserve">. Sonicate the resulting lipid suspension at a frequency of 22 kilohertz to produce sonicated liposomes </w:t>
      </w:r>
      <w:r w:rsidRPr="00244BA7">
        <w:rPr>
          <w:b/>
          <w:bCs/>
        </w:rPr>
        <w:t>[</w:t>
      </w:r>
      <w:r w:rsidR="008E39ED">
        <w:rPr>
          <w:b/>
          <w:bCs/>
        </w:rPr>
        <w:t>3</w:t>
      </w:r>
      <w:r w:rsidRPr="00244BA7">
        <w:rPr>
          <w:b/>
          <w:bCs/>
        </w:rPr>
        <w:t>]</w:t>
      </w:r>
      <w:r w:rsidRPr="00244BA7">
        <w:t>.</w:t>
      </w:r>
    </w:p>
    <w:p w14:paraId="20BECF68" w14:textId="77777777" w:rsidR="007C6413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>Talent adding the ammonia-buffer solution to the dried lipid film</w:t>
      </w:r>
      <w:r w:rsidR="007C6413">
        <w:rPr>
          <w:lang w:val="en-IN"/>
        </w:rPr>
        <w:t>.</w:t>
      </w:r>
    </w:p>
    <w:p w14:paraId="5DF335B8" w14:textId="7DEB0F44" w:rsidR="00C9496A" w:rsidRDefault="007C6413" w:rsidP="00C9496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C9496A" w:rsidRPr="00244BA7">
        <w:rPr>
          <w:lang w:val="en-IN"/>
        </w:rPr>
        <w:t>placing the tube in a thermostat set to 25 degrees Celsius.</w:t>
      </w:r>
    </w:p>
    <w:p w14:paraId="5660B95F" w14:textId="77777777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sonicating the hydrated lipid suspension using a </w:t>
      </w:r>
      <w:proofErr w:type="spellStart"/>
      <w:r w:rsidRPr="00244BA7">
        <w:rPr>
          <w:lang w:val="en-IN"/>
        </w:rPr>
        <w:t>sonicator</w:t>
      </w:r>
      <w:proofErr w:type="spellEnd"/>
      <w:r w:rsidRPr="00244BA7">
        <w:rPr>
          <w:lang w:val="en-IN"/>
        </w:rPr>
        <w:t xml:space="preserve"> set at 22 kilohertz.</w:t>
      </w:r>
    </w:p>
    <w:p w14:paraId="3222FADC" w14:textId="77777777" w:rsidR="002A0544" w:rsidRPr="00244BA7" w:rsidRDefault="002A0544" w:rsidP="002A0544">
      <w:pPr>
        <w:pStyle w:val="ShotDescription"/>
        <w:ind w:firstLine="0"/>
        <w:rPr>
          <w:lang w:val="en-IN"/>
        </w:rPr>
      </w:pPr>
    </w:p>
    <w:p w14:paraId="57B45012" w14:textId="251802A0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t xml:space="preserve">To remove ammonia located outside the liposomes, dialyze the liposome solution using a dialysis membrane with a molecular weight cut-off of 1.0 kilodalton </w:t>
      </w:r>
      <w:r w:rsidRPr="00244BA7">
        <w:rPr>
          <w:b/>
          <w:bCs/>
        </w:rPr>
        <w:t>[1]</w:t>
      </w:r>
      <w:r w:rsidRPr="00244BA7">
        <w:t xml:space="preserve">. Perform dialysis for 5 hours at room temperature against </w:t>
      </w:r>
      <w:r w:rsidR="00AD0B26">
        <w:t xml:space="preserve">a </w:t>
      </w:r>
      <w:r w:rsidRPr="00244BA7">
        <w:t xml:space="preserve">0.10 molar Tris-HCl buffer at pH 7.4, using a magnetic stirrer for constant agitation </w:t>
      </w:r>
      <w:r w:rsidRPr="00244BA7">
        <w:rPr>
          <w:b/>
          <w:bCs/>
        </w:rPr>
        <w:t>[2]</w:t>
      </w:r>
      <w:r w:rsidRPr="00244BA7">
        <w:t>.</w:t>
      </w:r>
    </w:p>
    <w:p w14:paraId="3B70A538" w14:textId="77777777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>Talent placing the liposome solution inside the dialysis membrane and sealing it securely.</w:t>
      </w:r>
    </w:p>
    <w:p w14:paraId="6B7F37A6" w14:textId="445F272B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>Talent immersing the dialysis membrane in a beaker with Tris-HCl buffer and plac</w:t>
      </w:r>
      <w:r w:rsidR="00AD0B26">
        <w:rPr>
          <w:lang w:val="en-IN"/>
        </w:rPr>
        <w:t>ed</w:t>
      </w:r>
      <w:r w:rsidRPr="00244BA7">
        <w:rPr>
          <w:lang w:val="en-IN"/>
        </w:rPr>
        <w:t xml:space="preserve"> on a magnetic stirrer.</w:t>
      </w:r>
    </w:p>
    <w:p w14:paraId="56BD7349" w14:textId="4412FD8C" w:rsidR="00AD0B26" w:rsidRPr="00244BA7" w:rsidRDefault="00AD0B26" w:rsidP="00AD0B26">
      <w:pPr>
        <w:pStyle w:val="ShotDescription"/>
        <w:ind w:firstLine="0"/>
        <w:rPr>
          <w:lang w:val="en-IN"/>
        </w:rPr>
      </w:pPr>
    </w:p>
    <w:p w14:paraId="1EA909F4" w14:textId="77777777" w:rsidR="008E39ED" w:rsidRDefault="00C9496A" w:rsidP="00C9496A">
      <w:pPr>
        <w:pStyle w:val="Narration"/>
        <w:numPr>
          <w:ilvl w:val="1"/>
          <w:numId w:val="3"/>
        </w:numPr>
      </w:pPr>
      <w:r w:rsidRPr="00244BA7">
        <w:t xml:space="preserve">After dialysis, centrifuge the liposome solution at 200 </w:t>
      </w:r>
      <w:r w:rsidRPr="007C6413">
        <w:rPr>
          <w:i/>
          <w:iCs/>
        </w:rPr>
        <w:t xml:space="preserve">g </w:t>
      </w:r>
      <w:r w:rsidRPr="00244BA7">
        <w:t xml:space="preserve">for 90 minutes to pellet the liposomes </w:t>
      </w:r>
      <w:r w:rsidRPr="00244BA7">
        <w:rPr>
          <w:b/>
          <w:bCs/>
        </w:rPr>
        <w:t>[1]</w:t>
      </w:r>
      <w:r w:rsidRPr="00244BA7">
        <w:t xml:space="preserve">. Discard the supernatant and resuspend the liposome pellet in 5.0 </w:t>
      </w:r>
      <w:proofErr w:type="spellStart"/>
      <w:r w:rsidRPr="00244BA7">
        <w:t>milliliters</w:t>
      </w:r>
      <w:proofErr w:type="spellEnd"/>
      <w:r w:rsidRPr="00244BA7">
        <w:t xml:space="preserve"> of 0.10 molar Tris-HCl, 0.05 molar copper(II) </w:t>
      </w:r>
      <w:proofErr w:type="spellStart"/>
      <w:r w:rsidRPr="00244BA7">
        <w:t>sulfate</w:t>
      </w:r>
      <w:proofErr w:type="spellEnd"/>
      <w:r w:rsidRPr="00244BA7">
        <w:t xml:space="preserve"> buffer at pH 7.4 </w:t>
      </w:r>
      <w:r w:rsidRPr="00244BA7">
        <w:rPr>
          <w:b/>
          <w:bCs/>
        </w:rPr>
        <w:t>[2]</w:t>
      </w:r>
      <w:r w:rsidRPr="00244BA7">
        <w:t xml:space="preserve">. Divide the resuspended solution into five separate samples of 1.0 </w:t>
      </w:r>
      <w:proofErr w:type="spellStart"/>
      <w:r w:rsidRPr="00244BA7">
        <w:t>milliliter</w:t>
      </w:r>
      <w:proofErr w:type="spellEnd"/>
      <w:r w:rsidRPr="00244BA7">
        <w:t xml:space="preserve"> each </w:t>
      </w:r>
      <w:r w:rsidRPr="00244BA7">
        <w:rPr>
          <w:b/>
          <w:bCs/>
        </w:rPr>
        <w:t>[3]</w:t>
      </w:r>
      <w:r w:rsidRPr="00244BA7">
        <w:t xml:space="preserve">. </w:t>
      </w:r>
    </w:p>
    <w:p w14:paraId="48C212E0" w14:textId="77777777" w:rsidR="008E39ED" w:rsidRDefault="008E39ED" w:rsidP="008E39ED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>Talent placing the liposome tubes in a benchtop centrifuge and setting the speed to 200 g for 90 minutes.</w:t>
      </w:r>
    </w:p>
    <w:p w14:paraId="585B0639" w14:textId="77777777" w:rsidR="008E39ED" w:rsidRDefault="008E39ED" w:rsidP="008E39ED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discarding the supernatant and pipetting 5.0 </w:t>
      </w:r>
      <w:proofErr w:type="spellStart"/>
      <w:r w:rsidRPr="00244BA7">
        <w:rPr>
          <w:lang w:val="en-IN"/>
        </w:rPr>
        <w:t>milliliters</w:t>
      </w:r>
      <w:proofErr w:type="spellEnd"/>
      <w:r w:rsidRPr="00244BA7">
        <w:rPr>
          <w:lang w:val="en-IN"/>
        </w:rPr>
        <w:t xml:space="preserve"> of Tris-HCl/</w:t>
      </w:r>
      <w:proofErr w:type="spellStart"/>
      <w:r w:rsidRPr="00244BA7">
        <w:rPr>
          <w:lang w:val="en-IN"/>
        </w:rPr>
        <w:t>CuSO</w:t>
      </w:r>
      <w:proofErr w:type="spellEnd"/>
      <w:r w:rsidRPr="00244BA7">
        <w:rPr>
          <w:lang w:val="en-IN"/>
        </w:rPr>
        <w:t>₄ buffer to resuspend the liposome pellet.</w:t>
      </w:r>
    </w:p>
    <w:p w14:paraId="370A934C" w14:textId="77777777" w:rsidR="008E39ED" w:rsidRDefault="008E39ED" w:rsidP="008E39ED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pipetting 1.0 </w:t>
      </w:r>
      <w:proofErr w:type="spellStart"/>
      <w:r w:rsidRPr="00244BA7">
        <w:rPr>
          <w:lang w:val="en-IN"/>
        </w:rPr>
        <w:t>milliliter</w:t>
      </w:r>
      <w:proofErr w:type="spellEnd"/>
      <w:r w:rsidRPr="00244BA7">
        <w:rPr>
          <w:lang w:val="en-IN"/>
        </w:rPr>
        <w:t xml:space="preserve"> aliquots of the resuspended liposomes into five separate microtubes.</w:t>
      </w:r>
    </w:p>
    <w:p w14:paraId="0E033977" w14:textId="67CC8640" w:rsidR="008E39ED" w:rsidRPr="008E39ED" w:rsidRDefault="008E39ED" w:rsidP="008E39ED">
      <w:pPr>
        <w:pStyle w:val="Narration"/>
        <w:ind w:firstLine="0"/>
        <w:rPr>
          <w:b/>
          <w:bCs/>
        </w:rPr>
      </w:pPr>
    </w:p>
    <w:p w14:paraId="0A86C123" w14:textId="2686DBC0" w:rsidR="00C9496A" w:rsidRPr="00244BA7" w:rsidRDefault="008E39ED" w:rsidP="00C9496A">
      <w:pPr>
        <w:pStyle w:val="Narration"/>
        <w:numPr>
          <w:ilvl w:val="1"/>
          <w:numId w:val="3"/>
        </w:numPr>
      </w:pPr>
      <w:r w:rsidRPr="008E39ED">
        <w:rPr>
          <w:lang w:val="en-US"/>
        </w:rPr>
        <w:lastRenderedPageBreak/>
        <w:t>To the five samples, add varying volumes of Tris-HCl, copper sulfate buffer, and HDP-2P stock to achieve HDP-2P</w:t>
      </w:r>
      <w:r>
        <w:rPr>
          <w:lang w:val="en-US"/>
        </w:rPr>
        <w:t xml:space="preserve"> to </w:t>
      </w:r>
      <w:r w:rsidRPr="008E39ED">
        <w:rPr>
          <w:lang w:val="en-US"/>
        </w:rPr>
        <w:t>phospholipid molar ratios of 0.000, 0.001, 0.002, 0.003, and 0.004</w:t>
      </w:r>
      <w:r>
        <w:rPr>
          <w:lang w:val="en-US"/>
        </w:rPr>
        <w:t xml:space="preserve"> </w:t>
      </w:r>
      <w:r w:rsidR="00C9496A" w:rsidRPr="00244BA7">
        <w:rPr>
          <w:b/>
          <w:bCs/>
        </w:rPr>
        <w:t>[4</w:t>
      </w:r>
      <w:r w:rsidR="00A91455">
        <w:rPr>
          <w:b/>
          <w:bCs/>
        </w:rPr>
        <w:t>-TXT</w:t>
      </w:r>
      <w:r w:rsidR="00C9496A" w:rsidRPr="00244BA7">
        <w:rPr>
          <w:b/>
          <w:bCs/>
        </w:rPr>
        <w:t>]</w:t>
      </w:r>
      <w:r w:rsidR="00C9496A" w:rsidRPr="00244BA7">
        <w:t>.</w:t>
      </w:r>
    </w:p>
    <w:p w14:paraId="4228BFE3" w14:textId="4719DE5A" w:rsidR="00C9496A" w:rsidRPr="00DF2069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>Talent adding specific volumes of buffer and HDP-2P stock to each sample tube according to the molar ratio scheme.</w:t>
      </w:r>
      <w:r w:rsidR="00AD0B26">
        <w:rPr>
          <w:lang w:val="en-IN"/>
        </w:rPr>
        <w:t xml:space="preserve"> </w:t>
      </w:r>
      <w:r w:rsidR="00AD0B26" w:rsidRPr="00A91455">
        <w:rPr>
          <w:b/>
          <w:bCs/>
          <w:lang w:val="en-IN"/>
        </w:rPr>
        <w:t xml:space="preserve">TXT: </w:t>
      </w:r>
      <w:r w:rsidR="00A91455" w:rsidRPr="00A91455">
        <w:rPr>
          <w:b/>
          <w:bCs/>
        </w:rPr>
        <w:t>Tris-HCl, 0.05 M CuSO4: 60, 40, 20, and 0 µL</w:t>
      </w:r>
      <w:r w:rsidR="00A91455">
        <w:t xml:space="preserve">; </w:t>
      </w:r>
      <w:r w:rsidR="00A91455" w:rsidRPr="00A91455">
        <w:rPr>
          <w:rFonts w:asciiTheme="majorHAnsi" w:hAnsiTheme="majorHAnsi" w:cstheme="majorHAnsi"/>
          <w:b/>
          <w:bCs/>
        </w:rPr>
        <w:t>HDP-2P stock buffer: 0, 20, 40, 60, 80 µL</w:t>
      </w:r>
    </w:p>
    <w:p w14:paraId="59CB878C" w14:textId="77777777" w:rsidR="00DF2069" w:rsidRPr="00A91455" w:rsidRDefault="00DF2069" w:rsidP="00DF2069">
      <w:pPr>
        <w:pStyle w:val="ShotDescription"/>
        <w:ind w:firstLine="0"/>
        <w:rPr>
          <w:lang w:val="en-IN"/>
        </w:rPr>
      </w:pPr>
    </w:p>
    <w:p w14:paraId="30565071" w14:textId="1E628FE7" w:rsidR="00C9496A" w:rsidRPr="00244BA7" w:rsidRDefault="00C9496A" w:rsidP="00C9496A">
      <w:pPr>
        <w:pStyle w:val="Narration"/>
        <w:numPr>
          <w:ilvl w:val="1"/>
          <w:numId w:val="3"/>
        </w:numPr>
      </w:pPr>
      <w:r w:rsidRPr="00244BA7">
        <w:t xml:space="preserve">Incubate all liposome samples at 37 degrees Celsius in a thermostat for 30 minutes </w:t>
      </w:r>
      <w:r w:rsidRPr="00244BA7">
        <w:rPr>
          <w:b/>
          <w:bCs/>
        </w:rPr>
        <w:t>[1]</w:t>
      </w:r>
      <w:r w:rsidRPr="00244BA7">
        <w:t xml:space="preserve">. Measure the optical density of each sample at 600 </w:t>
      </w:r>
      <w:proofErr w:type="spellStart"/>
      <w:r w:rsidRPr="00244BA7">
        <w:t>nanometers</w:t>
      </w:r>
      <w:proofErr w:type="spellEnd"/>
      <w:r w:rsidRPr="00244BA7">
        <w:t xml:space="preserve"> using a spectrophotometer </w:t>
      </w:r>
      <w:r w:rsidRPr="00244BA7">
        <w:rPr>
          <w:b/>
          <w:bCs/>
        </w:rPr>
        <w:t>[2</w:t>
      </w:r>
      <w:r w:rsidR="00E020C6">
        <w:rPr>
          <w:b/>
          <w:bCs/>
        </w:rPr>
        <w:t>-TXT</w:t>
      </w:r>
      <w:r w:rsidRPr="00244BA7">
        <w:rPr>
          <w:b/>
          <w:bCs/>
        </w:rPr>
        <w:t>]</w:t>
      </w:r>
      <w:r w:rsidRPr="00244BA7">
        <w:t>.</w:t>
      </w:r>
    </w:p>
    <w:p w14:paraId="7A58C4E1" w14:textId="46E6952A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placing the sample tubes </w:t>
      </w:r>
      <w:r w:rsidR="00DF2069">
        <w:rPr>
          <w:lang w:val="en-IN"/>
        </w:rPr>
        <w:t>at</w:t>
      </w:r>
      <w:r w:rsidRPr="00244BA7">
        <w:rPr>
          <w:lang w:val="en-IN"/>
        </w:rPr>
        <w:t xml:space="preserve"> 37 degrees Celsius.</w:t>
      </w:r>
    </w:p>
    <w:p w14:paraId="3A85F708" w14:textId="38ACDC56" w:rsidR="00C9496A" w:rsidRDefault="00C9496A" w:rsidP="00C9496A">
      <w:pPr>
        <w:pStyle w:val="ShotDescription"/>
        <w:numPr>
          <w:ilvl w:val="2"/>
          <w:numId w:val="3"/>
        </w:numPr>
        <w:rPr>
          <w:lang w:val="en-IN"/>
        </w:rPr>
      </w:pPr>
      <w:r w:rsidRPr="00244BA7">
        <w:rPr>
          <w:lang w:val="en-IN"/>
        </w:rPr>
        <w:t xml:space="preserve">Talent transferring sample into cuvettes and measuring absorbance at 600 </w:t>
      </w:r>
      <w:proofErr w:type="spellStart"/>
      <w:r w:rsidRPr="00244BA7">
        <w:rPr>
          <w:lang w:val="en-IN"/>
        </w:rPr>
        <w:t>nanometers</w:t>
      </w:r>
      <w:proofErr w:type="spellEnd"/>
      <w:r w:rsidRPr="00244BA7">
        <w:rPr>
          <w:lang w:val="en-IN"/>
        </w:rPr>
        <w:t xml:space="preserve"> using a spectrophotometer.</w:t>
      </w:r>
      <w:r w:rsidR="00E020C6">
        <w:rPr>
          <w:lang w:val="en-IN"/>
        </w:rPr>
        <w:t xml:space="preserve"> </w:t>
      </w:r>
      <w:r w:rsidR="00E020C6" w:rsidRPr="00E020C6">
        <w:rPr>
          <w:b/>
          <w:bCs/>
          <w:lang w:val="en-IN"/>
        </w:rPr>
        <w:t xml:space="preserve">TXT: </w:t>
      </w:r>
      <w:r w:rsidR="00E020C6" w:rsidRPr="00E020C6">
        <w:rPr>
          <w:b/>
          <w:bCs/>
        </w:rPr>
        <w:t>Repeat for 6 liposome types with 3 replicates each to ensure reproducibility</w:t>
      </w:r>
    </w:p>
    <w:p w14:paraId="26B2D1CA" w14:textId="77777777" w:rsidR="00C9496A" w:rsidRDefault="00C9496A" w:rsidP="00C9496A">
      <w:pPr>
        <w:rPr>
          <w:lang w:val="en-IN"/>
        </w:rPr>
      </w:pPr>
    </w:p>
    <w:p w14:paraId="09689C4F" w14:textId="2D854C1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74950D6" w14:textId="77777777" w:rsidR="002D4D4A" w:rsidRDefault="002D4D4A" w:rsidP="002D4D4A">
      <w:pPr>
        <w:pStyle w:val="Narration"/>
        <w:numPr>
          <w:ilvl w:val="1"/>
          <w:numId w:val="3"/>
        </w:numPr>
      </w:pPr>
      <w:r w:rsidRPr="006C41D2">
        <w:t xml:space="preserve">The hydrolytic activity of HDP-2P was highest in phosphatidylcholine liposomes enriched with cardiolipin </w:t>
      </w:r>
      <w:r w:rsidRPr="002D4D4A">
        <w:rPr>
          <w:b/>
          <w:bCs/>
        </w:rPr>
        <w:t>[1]</w:t>
      </w:r>
      <w:r w:rsidRPr="006C41D2">
        <w:t xml:space="preserve"> and phosphatidylserine</w:t>
      </w:r>
      <w:r w:rsidRPr="002D4D4A">
        <w:rPr>
          <w:b/>
          <w:bCs/>
        </w:rPr>
        <w:t xml:space="preserve"> [2].</w:t>
      </w:r>
    </w:p>
    <w:p w14:paraId="22AECAA8" w14:textId="762152E2" w:rsidR="002D4D4A" w:rsidRDefault="002D4D4A" w:rsidP="002D4D4A">
      <w:pPr>
        <w:pStyle w:val="ShotDescription"/>
        <w:numPr>
          <w:ilvl w:val="2"/>
          <w:numId w:val="3"/>
        </w:numPr>
        <w:rPr>
          <w:lang w:val="en-IN"/>
        </w:rPr>
      </w:pPr>
      <w:r w:rsidRPr="006C41D2">
        <w:rPr>
          <w:lang w:val="en-IN"/>
        </w:rPr>
        <w:t xml:space="preserve">LAB MEDIA: Figure 5. </w:t>
      </w:r>
      <w:r w:rsidRPr="002D4D4A">
        <w:rPr>
          <w:i/>
          <w:iCs/>
          <w:color w:val="0070C0"/>
          <w:lang w:val="en-IN"/>
        </w:rPr>
        <w:t>Video editor: Highlight the dark green curve labelled "PC + CL" .</w:t>
      </w:r>
    </w:p>
    <w:p w14:paraId="26A14941" w14:textId="4BF8077F" w:rsidR="002D4D4A" w:rsidRPr="006C41D2" w:rsidRDefault="002D4D4A" w:rsidP="002D4D4A">
      <w:pPr>
        <w:pStyle w:val="ShotDescription"/>
        <w:numPr>
          <w:ilvl w:val="2"/>
          <w:numId w:val="3"/>
        </w:numPr>
        <w:rPr>
          <w:lang w:val="en-IN"/>
        </w:rPr>
      </w:pPr>
      <w:r w:rsidRPr="006C41D2">
        <w:rPr>
          <w:lang w:val="en-IN"/>
        </w:rPr>
        <w:t xml:space="preserve">LAB MEDIA: Figure 5. </w:t>
      </w:r>
      <w:r w:rsidRPr="002D4D4A">
        <w:rPr>
          <w:i/>
          <w:iCs/>
          <w:color w:val="0070C0"/>
          <w:lang w:val="en-IN"/>
        </w:rPr>
        <w:t>Video editor: Highlight the orange curve labelled "PC + PS".</w:t>
      </w:r>
    </w:p>
    <w:p w14:paraId="1483FB43" w14:textId="77777777" w:rsidR="002D4D4A" w:rsidRDefault="002D4D4A" w:rsidP="002D4D4A">
      <w:pPr>
        <w:pStyle w:val="Narration"/>
        <w:numPr>
          <w:ilvl w:val="1"/>
          <w:numId w:val="3"/>
        </w:numPr>
      </w:pPr>
      <w:r w:rsidRPr="006C41D2">
        <w:t xml:space="preserve">Phosphatidylcholine liposomes enriched with phosphatidylinositol showed lower hydrolytic activity compared to those enriched with cardiolipin or phosphatidylserine, but higher than pure phosphatidylcholine </w:t>
      </w:r>
      <w:r w:rsidRPr="002D4D4A">
        <w:rPr>
          <w:b/>
          <w:bCs/>
        </w:rPr>
        <w:t>[1].</w:t>
      </w:r>
    </w:p>
    <w:p w14:paraId="264AF91B" w14:textId="6AC5ECBB" w:rsidR="002D4D4A" w:rsidRPr="006C41D2" w:rsidRDefault="002D4D4A" w:rsidP="002D4D4A">
      <w:pPr>
        <w:pStyle w:val="ShotDescription"/>
        <w:numPr>
          <w:ilvl w:val="2"/>
          <w:numId w:val="3"/>
        </w:numPr>
        <w:rPr>
          <w:lang w:val="en-IN"/>
        </w:rPr>
      </w:pPr>
      <w:r w:rsidRPr="006C41D2">
        <w:rPr>
          <w:lang w:val="en-IN"/>
        </w:rPr>
        <w:t xml:space="preserve">LAB MEDIA: Figure 5. </w:t>
      </w:r>
      <w:r w:rsidRPr="002D4D4A">
        <w:rPr>
          <w:i/>
          <w:iCs/>
          <w:color w:val="0070C0"/>
          <w:lang w:val="en-IN"/>
        </w:rPr>
        <w:t>Video editor: Highlight the blue curve labelled "PC + PI".</w:t>
      </w:r>
      <w:r w:rsidR="00B21C98">
        <w:rPr>
          <w:i/>
          <w:iCs/>
          <w:color w:val="0070C0"/>
          <w:lang w:val="en-IN"/>
        </w:rPr>
        <w:br/>
      </w:r>
    </w:p>
    <w:p w14:paraId="25434A64" w14:textId="31966AF4" w:rsidR="002D4D4A" w:rsidRDefault="002D4D4A" w:rsidP="002D4D4A">
      <w:pPr>
        <w:pStyle w:val="Narration"/>
        <w:numPr>
          <w:ilvl w:val="1"/>
          <w:numId w:val="3"/>
        </w:numPr>
      </w:pPr>
      <w:r w:rsidRPr="006C41D2">
        <w:t>Hydrolytic activity was minimal in phosphatidylcholine liposomes enriched with phosphatidylinositol 4-</w:t>
      </w:r>
      <w:r w:rsidR="00B21C98" w:rsidRPr="006C41D2">
        <w:t xml:space="preserve">phosphate </w:t>
      </w:r>
      <w:r w:rsidR="00B21C98" w:rsidRPr="002D4D4A">
        <w:rPr>
          <w:b/>
          <w:bCs/>
        </w:rPr>
        <w:t xml:space="preserve">[1] </w:t>
      </w:r>
      <w:r w:rsidR="00B21C98" w:rsidRPr="00B21C98">
        <w:t>and</w:t>
      </w:r>
      <w:r w:rsidRPr="006C41D2">
        <w:t xml:space="preserve"> was completely absent in those enriched with phosphatidylinositol 4,5-bisphosphate </w:t>
      </w:r>
      <w:r w:rsidRPr="002D4D4A">
        <w:rPr>
          <w:b/>
          <w:bCs/>
        </w:rPr>
        <w:t>[2].</w:t>
      </w:r>
    </w:p>
    <w:p w14:paraId="2189A00B" w14:textId="77777777" w:rsidR="002D4D4A" w:rsidRDefault="002D4D4A" w:rsidP="002D4D4A">
      <w:pPr>
        <w:pStyle w:val="ShotDescription"/>
        <w:numPr>
          <w:ilvl w:val="2"/>
          <w:numId w:val="3"/>
        </w:numPr>
        <w:rPr>
          <w:lang w:val="en-IN"/>
        </w:rPr>
      </w:pPr>
      <w:r w:rsidRPr="006C41D2">
        <w:rPr>
          <w:lang w:val="en-IN"/>
        </w:rPr>
        <w:t xml:space="preserve">LAB MEDIA: Figure 5. </w:t>
      </w:r>
      <w:r w:rsidRPr="002D4D4A">
        <w:rPr>
          <w:i/>
          <w:iCs/>
          <w:color w:val="0070C0"/>
          <w:lang w:val="en-IN"/>
        </w:rPr>
        <w:t>Video editor: Highlight the light blue curve labelled "PC + PI-4-P" near the bottom of the graph.</w:t>
      </w:r>
    </w:p>
    <w:p w14:paraId="37CD84F0" w14:textId="77777777" w:rsidR="002D4D4A" w:rsidRPr="006C41D2" w:rsidRDefault="002D4D4A" w:rsidP="002D4D4A">
      <w:pPr>
        <w:pStyle w:val="ShotDescription"/>
        <w:numPr>
          <w:ilvl w:val="2"/>
          <w:numId w:val="3"/>
        </w:numPr>
        <w:rPr>
          <w:lang w:val="en-IN"/>
        </w:rPr>
      </w:pPr>
      <w:r w:rsidRPr="006C41D2">
        <w:rPr>
          <w:lang w:val="en-IN"/>
        </w:rPr>
        <w:t xml:space="preserve">LAB MEDIA: Figure 5. </w:t>
      </w:r>
      <w:r w:rsidRPr="002D4D4A">
        <w:rPr>
          <w:i/>
          <w:iCs/>
          <w:color w:val="0070C0"/>
          <w:lang w:val="en-IN"/>
        </w:rPr>
        <w:t>Video editor: Highlight the green curve labelled "PC + PI-4,5-P₂" remaining flat near the x-axis.</w:t>
      </w:r>
    </w:p>
    <w:p w14:paraId="6271B4D7" w14:textId="678B3DAC" w:rsidR="002D4D4A" w:rsidRDefault="002D4D4A" w:rsidP="002D4D4A">
      <w:pPr>
        <w:pStyle w:val="Narration"/>
        <w:numPr>
          <w:ilvl w:val="1"/>
          <w:numId w:val="3"/>
        </w:numPr>
      </w:pPr>
      <w:r w:rsidRPr="006C41D2">
        <w:t xml:space="preserve">The absorbance spectrum of the copper–ammonia complex peaked at 600 </w:t>
      </w:r>
      <w:proofErr w:type="spellStart"/>
      <w:r w:rsidRPr="006C41D2">
        <w:t>nanometers</w:t>
      </w:r>
      <w:proofErr w:type="spellEnd"/>
      <w:r w:rsidRPr="002D4D4A">
        <w:rPr>
          <w:b/>
          <w:bCs/>
        </w:rPr>
        <w:t xml:space="preserve">, </w:t>
      </w:r>
      <w:r w:rsidRPr="006C41D2">
        <w:t xml:space="preserve">guiding the choice of wavelength for membrane permeability assessment </w:t>
      </w:r>
      <w:r w:rsidRPr="002D4D4A">
        <w:rPr>
          <w:b/>
          <w:bCs/>
        </w:rPr>
        <w:t>[</w:t>
      </w:r>
      <w:r>
        <w:rPr>
          <w:b/>
          <w:bCs/>
        </w:rPr>
        <w:t>1</w:t>
      </w:r>
      <w:r w:rsidRPr="002D4D4A">
        <w:rPr>
          <w:b/>
          <w:bCs/>
        </w:rPr>
        <w:t>].</w:t>
      </w:r>
    </w:p>
    <w:p w14:paraId="3F338B26" w14:textId="77777777" w:rsidR="002D4D4A" w:rsidRDefault="002D4D4A" w:rsidP="002D4D4A">
      <w:pPr>
        <w:pStyle w:val="ShotDescription"/>
        <w:numPr>
          <w:ilvl w:val="2"/>
          <w:numId w:val="3"/>
        </w:numPr>
        <w:rPr>
          <w:lang w:val="en-IN"/>
        </w:rPr>
      </w:pPr>
      <w:r w:rsidRPr="006C41D2">
        <w:rPr>
          <w:lang w:val="en-IN"/>
        </w:rPr>
        <w:t xml:space="preserve">LAB MEDIA: Figure 6. </w:t>
      </w:r>
      <w:r w:rsidRPr="002D4D4A">
        <w:rPr>
          <w:i/>
          <w:iCs/>
          <w:color w:val="0070C0"/>
          <w:lang w:val="en-IN"/>
        </w:rPr>
        <w:t>Video editor: Highlight the peak of the orange curve at 600 nm, representing [Cu(H₂O)₂(NH₃)₄]²⁺.</w:t>
      </w:r>
    </w:p>
    <w:p w14:paraId="14B4E0F1" w14:textId="13427FF2" w:rsidR="002D4D4A" w:rsidRDefault="002D4D4A" w:rsidP="002D4D4A">
      <w:pPr>
        <w:pStyle w:val="Narration"/>
        <w:numPr>
          <w:ilvl w:val="1"/>
          <w:numId w:val="3"/>
        </w:numPr>
      </w:pPr>
      <w:r w:rsidRPr="006C41D2">
        <w:t xml:space="preserve">Membrane permeability to ammonia was highest in phosphatidylcholine liposomes enriched with cardiolipin </w:t>
      </w:r>
      <w:r w:rsidRPr="002D4D4A">
        <w:rPr>
          <w:b/>
          <w:bCs/>
        </w:rPr>
        <w:t>[1]</w:t>
      </w:r>
      <w:r w:rsidRPr="006C41D2">
        <w:t xml:space="preserve"> and phosphatidylserine following HDP-2P treatment</w:t>
      </w:r>
      <w:r>
        <w:t xml:space="preserve"> </w:t>
      </w:r>
      <w:r w:rsidRPr="002D4D4A">
        <w:rPr>
          <w:b/>
          <w:bCs/>
        </w:rPr>
        <w:t>[2].</w:t>
      </w:r>
    </w:p>
    <w:p w14:paraId="7A2642B5" w14:textId="7445D6CA" w:rsidR="002D4D4A" w:rsidRPr="002D4D4A" w:rsidRDefault="002D4D4A" w:rsidP="002D4D4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6C41D2">
        <w:rPr>
          <w:lang w:val="en-IN"/>
        </w:rPr>
        <w:t xml:space="preserve">LAB MEDIA: Figure 7. </w:t>
      </w:r>
      <w:r w:rsidRPr="002D4D4A">
        <w:rPr>
          <w:i/>
          <w:iCs/>
          <w:color w:val="0070C0"/>
          <w:lang w:val="en-IN"/>
        </w:rPr>
        <w:t>Video editor: Highlight the purple curve labelled "PC + CL”.</w:t>
      </w:r>
    </w:p>
    <w:p w14:paraId="28DA0CB2" w14:textId="2811BC29" w:rsidR="002D4D4A" w:rsidRPr="006C41D2" w:rsidRDefault="002D4D4A" w:rsidP="002D4D4A">
      <w:pPr>
        <w:pStyle w:val="ShotDescription"/>
        <w:numPr>
          <w:ilvl w:val="2"/>
          <w:numId w:val="3"/>
        </w:numPr>
        <w:rPr>
          <w:lang w:val="en-IN"/>
        </w:rPr>
      </w:pPr>
      <w:r w:rsidRPr="006C41D2">
        <w:rPr>
          <w:lang w:val="en-IN"/>
        </w:rPr>
        <w:t xml:space="preserve">LAB MEDIA: Figure 7. </w:t>
      </w:r>
      <w:r w:rsidRPr="002D4D4A">
        <w:rPr>
          <w:i/>
          <w:iCs/>
          <w:color w:val="0070C0"/>
          <w:lang w:val="en-IN"/>
        </w:rPr>
        <w:t>Video editor: Highlight the light blue curve labelled "PC + PS"</w:t>
      </w:r>
      <w:r>
        <w:rPr>
          <w:lang w:val="en-IN"/>
        </w:rPr>
        <w:t>.</w:t>
      </w:r>
    </w:p>
    <w:p w14:paraId="5025D4B7" w14:textId="77777777" w:rsidR="002D4D4A" w:rsidRPr="002D4D4A" w:rsidRDefault="002D4D4A" w:rsidP="002D4D4A">
      <w:pPr>
        <w:pStyle w:val="Narration"/>
        <w:numPr>
          <w:ilvl w:val="1"/>
          <w:numId w:val="3"/>
        </w:numPr>
        <w:rPr>
          <w:b/>
          <w:bCs/>
        </w:rPr>
      </w:pPr>
      <w:r w:rsidRPr="006C41D2">
        <w:t xml:space="preserve">Phosphatidylcholine liposomes enriched with phosphatidylinositol showed moderate membrane permeability, higher than pure phosphatidylcholine liposomes </w:t>
      </w:r>
      <w:r w:rsidRPr="002D4D4A">
        <w:rPr>
          <w:b/>
          <w:bCs/>
        </w:rPr>
        <w:t>[1].</w:t>
      </w:r>
    </w:p>
    <w:p w14:paraId="565E5854" w14:textId="583B1B80" w:rsidR="002D4D4A" w:rsidRPr="002D4D4A" w:rsidRDefault="002D4D4A" w:rsidP="002D4D4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6C41D2">
        <w:rPr>
          <w:lang w:val="en-IN"/>
        </w:rPr>
        <w:t xml:space="preserve">LAB MEDIA: Figure 7. </w:t>
      </w:r>
      <w:r w:rsidRPr="002D4D4A">
        <w:rPr>
          <w:i/>
          <w:iCs/>
          <w:color w:val="0070C0"/>
          <w:lang w:val="en-IN"/>
        </w:rPr>
        <w:t>Video editor: Highlight the dark blue curve labelled "PC + PI".</w:t>
      </w:r>
    </w:p>
    <w:p w14:paraId="7C6F8546" w14:textId="201FFBD2" w:rsidR="002D4D4A" w:rsidRDefault="002D4D4A" w:rsidP="002D4D4A">
      <w:pPr>
        <w:pStyle w:val="Narration"/>
        <w:numPr>
          <w:ilvl w:val="1"/>
          <w:numId w:val="3"/>
        </w:numPr>
      </w:pPr>
      <w:r w:rsidRPr="006C41D2">
        <w:t xml:space="preserve">No increase in membrane permeability was observed in phosphatidylcholine liposomes </w:t>
      </w:r>
      <w:r w:rsidRPr="006C41D2">
        <w:lastRenderedPageBreak/>
        <w:t xml:space="preserve">enriched with phosphatidylinositol 4-phosphate </w:t>
      </w:r>
      <w:r w:rsidRPr="002D4D4A">
        <w:rPr>
          <w:b/>
          <w:bCs/>
        </w:rPr>
        <w:t>[1]</w:t>
      </w:r>
      <w:r w:rsidRPr="006C41D2">
        <w:t xml:space="preserve"> or phosphatidylinositol 4,5-bisphosphate after HDP-2P treatment</w:t>
      </w:r>
      <w:r>
        <w:t xml:space="preserve"> </w:t>
      </w:r>
      <w:r w:rsidRPr="002D4D4A">
        <w:rPr>
          <w:b/>
          <w:bCs/>
        </w:rPr>
        <w:t>[2].</w:t>
      </w:r>
    </w:p>
    <w:p w14:paraId="5D58CACF" w14:textId="77777777" w:rsidR="002D4D4A" w:rsidRDefault="002D4D4A" w:rsidP="002D4D4A">
      <w:pPr>
        <w:pStyle w:val="ShotDescription"/>
        <w:numPr>
          <w:ilvl w:val="2"/>
          <w:numId w:val="3"/>
        </w:numPr>
        <w:rPr>
          <w:lang w:val="en-IN"/>
        </w:rPr>
      </w:pPr>
      <w:r w:rsidRPr="006C41D2">
        <w:rPr>
          <w:lang w:val="en-IN"/>
        </w:rPr>
        <w:t xml:space="preserve">LAB MEDIA: Figure 7. </w:t>
      </w:r>
      <w:r w:rsidRPr="002D4D4A">
        <w:rPr>
          <w:i/>
          <w:iCs/>
          <w:color w:val="0070C0"/>
          <w:lang w:val="en-IN"/>
        </w:rPr>
        <w:t>Video editor: Highlight the green curve labelled "PC + PI-4-P" staying near the baseline.</w:t>
      </w:r>
    </w:p>
    <w:p w14:paraId="3269551F" w14:textId="77777777" w:rsidR="002D4D4A" w:rsidRPr="006C41D2" w:rsidRDefault="002D4D4A" w:rsidP="002D4D4A">
      <w:pPr>
        <w:pStyle w:val="ShotDescription"/>
        <w:numPr>
          <w:ilvl w:val="2"/>
          <w:numId w:val="3"/>
        </w:numPr>
        <w:rPr>
          <w:lang w:val="en-IN"/>
        </w:rPr>
      </w:pPr>
      <w:r w:rsidRPr="006C41D2">
        <w:rPr>
          <w:lang w:val="en-IN"/>
        </w:rPr>
        <w:t xml:space="preserve">LAB MEDIA: Figure 7. </w:t>
      </w:r>
      <w:r w:rsidRPr="002D4D4A">
        <w:rPr>
          <w:i/>
          <w:iCs/>
          <w:color w:val="0070C0"/>
          <w:lang w:val="en-IN"/>
        </w:rPr>
        <w:t>Video editor: Highlight the orange curve labelled "PC + PI-4,5-P₂" remaining flat at the bottom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allavi  Sharma" w:date="2025-09-18T13:52:00Z" w:initials="PS">
    <w:p w14:paraId="4186015B" w14:textId="77777777" w:rsidR="00492094" w:rsidRDefault="00492094" w:rsidP="00492094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Please deliver the testimonies liv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186015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79FBDB2" w16cex:dateUtc="2025-09-18T08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186015B" w16cid:durableId="479FBDB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75E32D" w14:textId="77777777" w:rsidR="00B264B7" w:rsidRDefault="00B264B7">
      <w:r>
        <w:separator/>
      </w:r>
    </w:p>
    <w:p w14:paraId="1598DD10" w14:textId="77777777" w:rsidR="00B264B7" w:rsidRDefault="00B264B7"/>
  </w:endnote>
  <w:endnote w:type="continuationSeparator" w:id="0">
    <w:p w14:paraId="620530B5" w14:textId="77777777" w:rsidR="00B264B7" w:rsidRDefault="00B264B7">
      <w:r>
        <w:continuationSeparator/>
      </w:r>
    </w:p>
    <w:p w14:paraId="7C2A6FE2" w14:textId="77777777" w:rsidR="00B264B7" w:rsidRDefault="00B264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3B5298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9209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E39ED">
      <w:rPr>
        <w:rFonts w:cstheme="minorHAnsi"/>
      </w:rPr>
      <w:t xml:space="preserve">     September 18, </w:t>
    </w:r>
    <w:proofErr w:type="gramStart"/>
    <w:r w:rsidR="008E39E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529DEA" w14:textId="77777777" w:rsidR="00B264B7" w:rsidRDefault="00B264B7">
      <w:r>
        <w:separator/>
      </w:r>
    </w:p>
    <w:p w14:paraId="2A80DEDE" w14:textId="77777777" w:rsidR="00B264B7" w:rsidRDefault="00B264B7"/>
  </w:footnote>
  <w:footnote w:type="continuationSeparator" w:id="0">
    <w:p w14:paraId="77FE65DD" w14:textId="77777777" w:rsidR="00B264B7" w:rsidRDefault="00B264B7">
      <w:r>
        <w:continuationSeparator/>
      </w:r>
    </w:p>
    <w:p w14:paraId="7596CE10" w14:textId="77777777" w:rsidR="00B264B7" w:rsidRDefault="00B264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EC097CF" w:rsidR="00336C61" w:rsidRPr="008E39ED" w:rsidRDefault="00336C61" w:rsidP="008E39E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8E39ED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E39ED" w:rsidRPr="008E39ED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191438A"/>
    <w:multiLevelType w:val="multilevel"/>
    <w:tmpl w:val="D526CF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771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A45A7BC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7899698">
    <w:abstractNumId w:val="33"/>
  </w:num>
  <w:num w:numId="2" w16cid:durableId="1538547928">
    <w:abstractNumId w:val="35"/>
  </w:num>
  <w:num w:numId="3" w16cid:durableId="142937299">
    <w:abstractNumId w:val="34"/>
  </w:num>
  <w:num w:numId="4" w16cid:durableId="1417751551">
    <w:abstractNumId w:val="27"/>
  </w:num>
  <w:num w:numId="5" w16cid:durableId="2019501843">
    <w:abstractNumId w:val="14"/>
  </w:num>
  <w:num w:numId="6" w16cid:durableId="16784826">
    <w:abstractNumId w:val="30"/>
  </w:num>
  <w:num w:numId="7" w16cid:durableId="296183786">
    <w:abstractNumId w:val="37"/>
  </w:num>
  <w:num w:numId="8" w16cid:durableId="30109685">
    <w:abstractNumId w:val="12"/>
  </w:num>
  <w:num w:numId="9" w16cid:durableId="1991864695">
    <w:abstractNumId w:val="17"/>
  </w:num>
  <w:num w:numId="10" w16cid:durableId="27490780">
    <w:abstractNumId w:val="24"/>
  </w:num>
  <w:num w:numId="11" w16cid:durableId="49650407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6478176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252537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7635113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3760248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3487618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85052031">
    <w:abstractNumId w:val="32"/>
  </w:num>
  <w:num w:numId="18" w16cid:durableId="2033874962">
    <w:abstractNumId w:val="28"/>
  </w:num>
  <w:num w:numId="19" w16cid:durableId="6179149">
    <w:abstractNumId w:val="26"/>
  </w:num>
  <w:num w:numId="20" w16cid:durableId="499976242">
    <w:abstractNumId w:val="20"/>
  </w:num>
  <w:num w:numId="21" w16cid:durableId="110443274">
    <w:abstractNumId w:val="19"/>
  </w:num>
  <w:num w:numId="22" w16cid:durableId="1313101428">
    <w:abstractNumId w:val="10"/>
  </w:num>
  <w:num w:numId="23" w16cid:durableId="834301274">
    <w:abstractNumId w:val="16"/>
  </w:num>
  <w:num w:numId="24" w16cid:durableId="1772310276">
    <w:abstractNumId w:val="31"/>
  </w:num>
  <w:num w:numId="25" w16cid:durableId="26680333">
    <w:abstractNumId w:val="13"/>
  </w:num>
  <w:num w:numId="26" w16cid:durableId="2130081285">
    <w:abstractNumId w:val="25"/>
  </w:num>
  <w:num w:numId="27" w16cid:durableId="324213786">
    <w:abstractNumId w:val="22"/>
  </w:num>
  <w:num w:numId="28" w16cid:durableId="1226912601">
    <w:abstractNumId w:val="9"/>
  </w:num>
  <w:num w:numId="29" w16cid:durableId="1900750582">
    <w:abstractNumId w:val="7"/>
  </w:num>
  <w:num w:numId="30" w16cid:durableId="882978797">
    <w:abstractNumId w:val="6"/>
  </w:num>
  <w:num w:numId="31" w16cid:durableId="1394430603">
    <w:abstractNumId w:val="5"/>
  </w:num>
  <w:num w:numId="32" w16cid:durableId="2023966972">
    <w:abstractNumId w:val="4"/>
  </w:num>
  <w:num w:numId="33" w16cid:durableId="1787307240">
    <w:abstractNumId w:val="8"/>
  </w:num>
  <w:num w:numId="34" w16cid:durableId="1204708513">
    <w:abstractNumId w:val="3"/>
  </w:num>
  <w:num w:numId="35" w16cid:durableId="196819869">
    <w:abstractNumId w:val="2"/>
  </w:num>
  <w:num w:numId="36" w16cid:durableId="1762797963">
    <w:abstractNumId w:val="1"/>
  </w:num>
  <w:num w:numId="37" w16cid:durableId="864711515">
    <w:abstractNumId w:val="0"/>
  </w:num>
  <w:num w:numId="38" w16cid:durableId="927537094">
    <w:abstractNumId w:val="15"/>
  </w:num>
  <w:num w:numId="39" w16cid:durableId="1959533156">
    <w:abstractNumId w:val="36"/>
  </w:num>
  <w:num w:numId="40" w16cid:durableId="287591454">
    <w:abstractNumId w:val="21"/>
  </w:num>
  <w:num w:numId="41" w16cid:durableId="1918126641">
    <w:abstractNumId w:val="23"/>
  </w:num>
  <w:num w:numId="42" w16cid:durableId="2135369612">
    <w:abstractNumId w:val="29"/>
  </w:num>
  <w:num w:numId="43" w16cid:durableId="356926102">
    <w:abstractNumId w:val="18"/>
  </w:num>
  <w:num w:numId="44" w16cid:durableId="1362701424">
    <w:abstractNumId w:val="1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60BE"/>
    <w:rsid w:val="000326C8"/>
    <w:rsid w:val="000326F7"/>
    <w:rsid w:val="0003279B"/>
    <w:rsid w:val="00037828"/>
    <w:rsid w:val="0004142D"/>
    <w:rsid w:val="00041A01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8543A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16F4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544"/>
    <w:rsid w:val="002A6DBC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D4A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2E56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4CF0"/>
    <w:rsid w:val="003B5E26"/>
    <w:rsid w:val="003C1044"/>
    <w:rsid w:val="003C2AEF"/>
    <w:rsid w:val="003C32EC"/>
    <w:rsid w:val="003D0847"/>
    <w:rsid w:val="003D0FD6"/>
    <w:rsid w:val="003D40E8"/>
    <w:rsid w:val="003E2BC9"/>
    <w:rsid w:val="003E4705"/>
    <w:rsid w:val="003F4B52"/>
    <w:rsid w:val="004034B6"/>
    <w:rsid w:val="00405239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2094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69BB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1B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1BE6"/>
    <w:rsid w:val="006E1FA4"/>
    <w:rsid w:val="006F06AF"/>
    <w:rsid w:val="006F1190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36A5"/>
    <w:rsid w:val="007A149A"/>
    <w:rsid w:val="007A4E1D"/>
    <w:rsid w:val="007B0FBB"/>
    <w:rsid w:val="007B3E0E"/>
    <w:rsid w:val="007B72C5"/>
    <w:rsid w:val="007C6413"/>
    <w:rsid w:val="007D4222"/>
    <w:rsid w:val="007D61A8"/>
    <w:rsid w:val="007F48D4"/>
    <w:rsid w:val="00802635"/>
    <w:rsid w:val="00802CE4"/>
    <w:rsid w:val="00804C75"/>
    <w:rsid w:val="00806B1B"/>
    <w:rsid w:val="00806BC9"/>
    <w:rsid w:val="008123C3"/>
    <w:rsid w:val="00816F53"/>
    <w:rsid w:val="00817D9F"/>
    <w:rsid w:val="0082464B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092E"/>
    <w:rsid w:val="00871F2E"/>
    <w:rsid w:val="00873D1A"/>
    <w:rsid w:val="00875BE8"/>
    <w:rsid w:val="00877B88"/>
    <w:rsid w:val="0088113B"/>
    <w:rsid w:val="008A0177"/>
    <w:rsid w:val="008A1762"/>
    <w:rsid w:val="008A413E"/>
    <w:rsid w:val="008A7A3E"/>
    <w:rsid w:val="008C642C"/>
    <w:rsid w:val="008D0E4A"/>
    <w:rsid w:val="008D2A6A"/>
    <w:rsid w:val="008D52FB"/>
    <w:rsid w:val="008D5443"/>
    <w:rsid w:val="008D58EC"/>
    <w:rsid w:val="008E39ED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4C7E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19D6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3060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455"/>
    <w:rsid w:val="00A9597D"/>
    <w:rsid w:val="00AA132F"/>
    <w:rsid w:val="00AB3338"/>
    <w:rsid w:val="00AB375C"/>
    <w:rsid w:val="00AC16C3"/>
    <w:rsid w:val="00AC597A"/>
    <w:rsid w:val="00AC5EF4"/>
    <w:rsid w:val="00AC63FC"/>
    <w:rsid w:val="00AD0B26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1C98"/>
    <w:rsid w:val="00B23059"/>
    <w:rsid w:val="00B264B7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08EB"/>
    <w:rsid w:val="00BC3F28"/>
    <w:rsid w:val="00BC6DA7"/>
    <w:rsid w:val="00BC7E90"/>
    <w:rsid w:val="00BD4346"/>
    <w:rsid w:val="00BE051D"/>
    <w:rsid w:val="00BE756D"/>
    <w:rsid w:val="00BF1E47"/>
    <w:rsid w:val="00BF2674"/>
    <w:rsid w:val="00BF2B34"/>
    <w:rsid w:val="00BF3754"/>
    <w:rsid w:val="00BF375C"/>
    <w:rsid w:val="00C00F3F"/>
    <w:rsid w:val="00C035C7"/>
    <w:rsid w:val="00C058AE"/>
    <w:rsid w:val="00C12062"/>
    <w:rsid w:val="00C21736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496A"/>
    <w:rsid w:val="00C94D6C"/>
    <w:rsid w:val="00C959C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276A"/>
    <w:rsid w:val="00CE4904"/>
    <w:rsid w:val="00CE696A"/>
    <w:rsid w:val="00CF2130"/>
    <w:rsid w:val="00CF22F6"/>
    <w:rsid w:val="00CF6830"/>
    <w:rsid w:val="00CF771C"/>
    <w:rsid w:val="00D00BB5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2069"/>
    <w:rsid w:val="00DF307B"/>
    <w:rsid w:val="00DF6EE3"/>
    <w:rsid w:val="00E020C6"/>
    <w:rsid w:val="00E03BC5"/>
    <w:rsid w:val="00E04EFB"/>
    <w:rsid w:val="00E072C2"/>
    <w:rsid w:val="00E24673"/>
    <w:rsid w:val="00E24898"/>
    <w:rsid w:val="00E27EF5"/>
    <w:rsid w:val="00E355EE"/>
    <w:rsid w:val="00E35FB3"/>
    <w:rsid w:val="00E44C46"/>
    <w:rsid w:val="00E54ABD"/>
    <w:rsid w:val="00E55496"/>
    <w:rsid w:val="00E65758"/>
    <w:rsid w:val="00E662CA"/>
    <w:rsid w:val="00E73663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BE8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unhideWhenUsed/>
    <w:rsid w:val="00C94D6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zh-CN"/>
    </w:rPr>
  </w:style>
  <w:style w:type="paragraph" w:customStyle="1" w:styleId="Narration">
    <w:name w:val="Narration"/>
    <w:basedOn w:val="TemplateNarration"/>
    <w:link w:val="NarrationChar"/>
    <w:qFormat/>
    <w:rsid w:val="00C9496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9496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9496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9496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9496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9496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in@ibch.ru" TargetMode="External"/><Relationship Id="rId13" Type="http://schemas.openxmlformats.org/officeDocument/2006/relationships/hyperlink" Target="https://review.jove.com/account/file-uploader?src=20971543" TargetMode="Externa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71543" TargetMode="External"/><Relationship Id="rId12" Type="http://schemas.microsoft.com/office/2018/08/relationships/commentsExtensible" Target="commentsExtensible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2678</Words>
  <Characters>15592</Characters>
  <Application>Microsoft Office Word</Application>
  <DocSecurity>0</DocSecurity>
  <Lines>346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09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18T10:14:00Z</dcterms:created>
  <dcterms:modified xsi:type="dcterms:W3CDTF">2025-09-18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